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90328" w14:textId="77777777" w:rsidR="003A1716" w:rsidRDefault="006673DA">
      <w:pPr>
        <w:spacing w:after="44" w:line="259" w:lineRule="auto"/>
        <w:ind w:right="0"/>
        <w:jc w:val="center"/>
      </w:pPr>
      <w:r>
        <w:rPr>
          <w:noProof/>
        </w:rPr>
        <w:drawing>
          <wp:anchor distT="0" distB="0" distL="114300" distR="114300" simplePos="0" relativeHeight="251658240" behindDoc="0" locked="0" layoutInCell="1" hidden="0" allowOverlap="1" wp14:anchorId="5E0B54DB" wp14:editId="73C33FF4">
            <wp:simplePos x="0" y="0"/>
            <wp:positionH relativeFrom="margin">
              <wp:align>center</wp:align>
            </wp:positionH>
            <wp:positionV relativeFrom="page">
              <wp:posOffset>158853</wp:posOffset>
            </wp:positionV>
            <wp:extent cx="1600200" cy="1123950"/>
            <wp:effectExtent l="0" t="0" r="0" b="0"/>
            <wp:wrapSquare wrapText="bothSides" distT="0" distB="0" distL="114300" distR="114300"/>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1600200" cy="1123950"/>
                    </a:xfrm>
                    <a:prstGeom prst="rect">
                      <a:avLst/>
                    </a:prstGeom>
                    <a:ln/>
                  </pic:spPr>
                </pic:pic>
              </a:graphicData>
            </a:graphic>
          </wp:anchor>
        </w:drawing>
      </w:r>
    </w:p>
    <w:p w14:paraId="794AEA46" w14:textId="77777777" w:rsidR="003A1716" w:rsidRDefault="003A1716">
      <w:pPr>
        <w:spacing w:after="0" w:line="259" w:lineRule="auto"/>
        <w:ind w:left="10" w:right="64" w:firstLine="1"/>
        <w:jc w:val="center"/>
        <w:rPr>
          <w:b/>
        </w:rPr>
      </w:pPr>
    </w:p>
    <w:p w14:paraId="4A0A69FA" w14:textId="77777777" w:rsidR="003A1716" w:rsidRDefault="003A1716">
      <w:pPr>
        <w:spacing w:after="0" w:line="259" w:lineRule="auto"/>
        <w:ind w:left="10" w:right="64" w:firstLine="1"/>
        <w:jc w:val="center"/>
        <w:rPr>
          <w:b/>
        </w:rPr>
      </w:pPr>
    </w:p>
    <w:p w14:paraId="0C90810D" w14:textId="77777777" w:rsidR="003A1716" w:rsidRDefault="003A1716">
      <w:pPr>
        <w:spacing w:after="0" w:line="259" w:lineRule="auto"/>
        <w:ind w:left="10" w:right="64" w:firstLine="1"/>
        <w:jc w:val="center"/>
        <w:rPr>
          <w:b/>
        </w:rPr>
      </w:pPr>
    </w:p>
    <w:p w14:paraId="1EB39269" w14:textId="77777777" w:rsidR="003A1716" w:rsidRDefault="006673DA">
      <w:pPr>
        <w:spacing w:after="0" w:line="259" w:lineRule="auto"/>
        <w:ind w:left="10" w:right="64" w:firstLine="1"/>
        <w:jc w:val="center"/>
      </w:pPr>
      <w:r>
        <w:rPr>
          <w:b/>
        </w:rPr>
        <w:t xml:space="preserve">REQUEST FOR APPLICATIONS: </w:t>
      </w:r>
    </w:p>
    <w:p w14:paraId="6A0492F2" w14:textId="77777777" w:rsidR="003A1716" w:rsidRDefault="006673DA">
      <w:pPr>
        <w:pStyle w:val="Heading1"/>
        <w:ind w:right="61"/>
      </w:pPr>
      <w:r>
        <w:t xml:space="preserve">Great Plains IDeA-CTR Community-Academic Partnership Program </w:t>
      </w:r>
    </w:p>
    <w:p w14:paraId="4C862EB9" w14:textId="77777777" w:rsidR="003A1716" w:rsidRDefault="006673DA">
      <w:pPr>
        <w:spacing w:after="0" w:line="259" w:lineRule="auto"/>
        <w:ind w:left="1" w:right="0" w:firstLine="0"/>
        <w:jc w:val="center"/>
        <w:rPr>
          <w:b/>
        </w:rPr>
      </w:pPr>
      <w:r>
        <w:rPr>
          <w:b/>
        </w:rPr>
        <w:t xml:space="preserve"> </w:t>
      </w:r>
    </w:p>
    <w:p w14:paraId="52BB3CC2" w14:textId="3D5330DB" w:rsidR="003A1716" w:rsidRDefault="006673DA">
      <w:pPr>
        <w:spacing w:after="0" w:line="259" w:lineRule="auto"/>
        <w:ind w:left="0" w:right="0" w:firstLine="1"/>
        <w:jc w:val="center"/>
        <w:rPr>
          <w:sz w:val="24"/>
          <w:szCs w:val="24"/>
        </w:rPr>
      </w:pPr>
      <w:r>
        <w:rPr>
          <w:b/>
          <w:sz w:val="24"/>
          <w:szCs w:val="24"/>
        </w:rPr>
        <w:t xml:space="preserve">Application Deadline: </w:t>
      </w:r>
      <w:r>
        <w:rPr>
          <w:b/>
          <w:color w:val="C00000"/>
          <w:sz w:val="24"/>
          <w:szCs w:val="24"/>
        </w:rPr>
        <w:t xml:space="preserve"> </w:t>
      </w:r>
      <w:r w:rsidR="00985A81" w:rsidRPr="00985A81">
        <w:rPr>
          <w:b/>
          <w:color w:val="C00000"/>
          <w:sz w:val="24"/>
          <w:szCs w:val="24"/>
        </w:rPr>
        <w:t>November 18</w:t>
      </w:r>
      <w:r w:rsidR="00985A81" w:rsidRPr="00985A81">
        <w:rPr>
          <w:b/>
          <w:color w:val="C00000"/>
          <w:sz w:val="24"/>
          <w:szCs w:val="24"/>
          <w:vertAlign w:val="superscript"/>
        </w:rPr>
        <w:t>th</w:t>
      </w:r>
      <w:r w:rsidR="00985A81" w:rsidRPr="00985A81">
        <w:rPr>
          <w:b/>
          <w:color w:val="C00000"/>
          <w:sz w:val="24"/>
          <w:szCs w:val="24"/>
        </w:rPr>
        <w:t xml:space="preserve">, </w:t>
      </w:r>
      <w:proofErr w:type="gramStart"/>
      <w:r w:rsidR="00985A81" w:rsidRPr="00985A81">
        <w:rPr>
          <w:b/>
          <w:color w:val="C00000"/>
          <w:sz w:val="24"/>
          <w:szCs w:val="24"/>
        </w:rPr>
        <w:t>2022</w:t>
      </w:r>
      <w:r w:rsidRPr="00985A81">
        <w:rPr>
          <w:b/>
          <w:color w:val="C00000"/>
          <w:sz w:val="24"/>
          <w:szCs w:val="24"/>
        </w:rPr>
        <w:t xml:space="preserve">  |</w:t>
      </w:r>
      <w:proofErr w:type="gramEnd"/>
      <w:r w:rsidRPr="00985A81">
        <w:rPr>
          <w:b/>
          <w:color w:val="C00000"/>
          <w:sz w:val="24"/>
          <w:szCs w:val="24"/>
        </w:rPr>
        <w:t xml:space="preserve">  5:00 PM</w:t>
      </w:r>
    </w:p>
    <w:p w14:paraId="7416B83D" w14:textId="77777777" w:rsidR="003A1716" w:rsidRDefault="003A1716">
      <w:pPr>
        <w:spacing w:after="0" w:line="259" w:lineRule="auto"/>
        <w:ind w:left="1" w:right="0" w:firstLine="0"/>
        <w:jc w:val="center"/>
      </w:pPr>
    </w:p>
    <w:p w14:paraId="6CE7A7A7" w14:textId="11CEB63B" w:rsidR="003A1716" w:rsidRPr="00B15701" w:rsidRDefault="00035DA2" w:rsidP="00B15701">
      <w:pPr>
        <w:spacing w:after="141" w:line="259" w:lineRule="auto"/>
        <w:ind w:left="1" w:right="0" w:firstLine="0"/>
        <w:jc w:val="center"/>
        <w:rPr>
          <w:b/>
        </w:rPr>
      </w:pPr>
      <w:hyperlink r:id="rId9" w:history="1">
        <w:r w:rsidR="00B15701" w:rsidRPr="00883E07">
          <w:rPr>
            <w:rStyle w:val="Hyperlink"/>
            <w:b/>
            <w:u w:val="none"/>
          </w:rPr>
          <w:t>https://gpctr.unmc.edu/cores/community-engagement-outreach/cap-program/</w:t>
        </w:r>
      </w:hyperlink>
    </w:p>
    <w:p w14:paraId="7558660C" w14:textId="5B4FCFC5" w:rsidR="00B15701" w:rsidRDefault="00B15701" w:rsidP="00B15701">
      <w:pPr>
        <w:ind w:left="0" w:right="54" w:firstLine="0"/>
      </w:pPr>
    </w:p>
    <w:p w14:paraId="5CA27D7C" w14:textId="77D06B1C" w:rsidR="00DD41BD" w:rsidRDefault="00DD41BD">
      <w:pPr>
        <w:ind w:left="0" w:right="54" w:firstLine="1"/>
      </w:pPr>
      <w:r w:rsidRPr="00E763BC">
        <w:t>The Community Engagement and Outreach (CEO) Core</w:t>
      </w:r>
      <w:r w:rsidR="00043412" w:rsidRPr="00E763BC">
        <w:t xml:space="preserve"> of the Great Plains IDeA-CTR Network is pleased to announce an opportunity for Community-</w:t>
      </w:r>
      <w:r w:rsidR="008C7859">
        <w:t>E</w:t>
      </w:r>
      <w:r w:rsidR="00043412" w:rsidRPr="00E763BC">
        <w:t>ngaged Research funding through an NIH/NIGMS grant</w:t>
      </w:r>
      <w:r w:rsidRPr="00E763BC">
        <w:t xml:space="preserve">. Earliest starting date will be </w:t>
      </w:r>
      <w:r w:rsidRPr="00AF3D2A">
        <w:t>July 1</w:t>
      </w:r>
      <w:r w:rsidRPr="00AF3D2A">
        <w:rPr>
          <w:vertAlign w:val="superscript"/>
        </w:rPr>
        <w:t>st</w:t>
      </w:r>
      <w:r w:rsidRPr="00AF3D2A">
        <w:t>, 202</w:t>
      </w:r>
      <w:r w:rsidR="00824104" w:rsidRPr="00AF3D2A">
        <w:t>3</w:t>
      </w:r>
      <w:r w:rsidRPr="00E763BC">
        <w:t>.</w:t>
      </w:r>
      <w:r w:rsidRPr="00DD41BD">
        <w:t xml:space="preserve"> </w:t>
      </w:r>
    </w:p>
    <w:p w14:paraId="18A7C4A7" w14:textId="77777777" w:rsidR="00DD41BD" w:rsidRDefault="00DD41BD">
      <w:pPr>
        <w:ind w:left="0" w:right="54" w:firstLine="1"/>
      </w:pPr>
    </w:p>
    <w:p w14:paraId="02B56C27" w14:textId="6E7AAF67" w:rsidR="00CE3B78" w:rsidRPr="00901C79" w:rsidRDefault="00CE3B78" w:rsidP="00CE3B78">
      <w:pPr>
        <w:rPr>
          <w:color w:val="000000" w:themeColor="text1"/>
        </w:rPr>
      </w:pPr>
      <w:r w:rsidRPr="00647283">
        <w:rPr>
          <w:color w:val="000000" w:themeColor="text1"/>
        </w:rPr>
        <w:t xml:space="preserve">The Great Plains IDeA-CTR Network (GP IDeA-CTR) is a collaboration of </w:t>
      </w:r>
      <w:r w:rsidR="002864B5">
        <w:t>eight</w:t>
      </w:r>
      <w:r w:rsidRPr="00647283">
        <w:rPr>
          <w:color w:val="000000" w:themeColor="text1"/>
        </w:rPr>
        <w:t xml:space="preserve"> </w:t>
      </w:r>
      <w:r>
        <w:rPr>
          <w:color w:val="000000" w:themeColor="text1"/>
        </w:rPr>
        <w:t xml:space="preserve">eligible </w:t>
      </w:r>
      <w:r w:rsidRPr="00647283">
        <w:rPr>
          <w:color w:val="000000" w:themeColor="text1"/>
        </w:rPr>
        <w:t xml:space="preserve">institutions which include: Boys Town National Research Hospital, </w:t>
      </w:r>
      <w:r w:rsidRPr="00FA121B">
        <w:rPr>
          <w:color w:val="000000" w:themeColor="text1"/>
        </w:rPr>
        <w:t>Children’s Hospital and Medical Center</w:t>
      </w:r>
      <w:r w:rsidRPr="00647283">
        <w:rPr>
          <w:color w:val="000000" w:themeColor="text1"/>
        </w:rPr>
        <w:t xml:space="preserve">, Creighton University, </w:t>
      </w:r>
      <w:r w:rsidRPr="00FA121B">
        <w:rPr>
          <w:color w:val="000000" w:themeColor="text1"/>
        </w:rPr>
        <w:t>Omaha Veterans Administration Medical Center</w:t>
      </w:r>
      <w:r w:rsidRPr="00647283">
        <w:rPr>
          <w:color w:val="000000" w:themeColor="text1"/>
        </w:rPr>
        <w:t>, University of Nebraska Kearney, University of Nebraska Lincoln, University of Nebraska Medical Center, and University of Nebraska Omaha.</w:t>
      </w:r>
      <w:r w:rsidRPr="00901C79">
        <w:rPr>
          <w:color w:val="000000" w:themeColor="text1"/>
        </w:rPr>
        <w:t xml:space="preserve"> </w:t>
      </w:r>
    </w:p>
    <w:p w14:paraId="3D4EF259" w14:textId="77777777" w:rsidR="003A1716" w:rsidRDefault="006673DA">
      <w:pPr>
        <w:spacing w:after="72" w:line="259" w:lineRule="auto"/>
        <w:ind w:left="1" w:right="0" w:firstLine="0"/>
      </w:pPr>
      <w:r>
        <w:rPr>
          <w:sz w:val="13"/>
          <w:szCs w:val="13"/>
        </w:rPr>
        <w:t xml:space="preserve"> </w:t>
      </w:r>
    </w:p>
    <w:p w14:paraId="18B4214B" w14:textId="1948B4B4" w:rsidR="003A1716" w:rsidRDefault="006673DA">
      <w:pPr>
        <w:spacing w:after="2" w:line="242" w:lineRule="auto"/>
        <w:ind w:left="-4" w:right="44" w:firstLine="1"/>
      </w:pPr>
      <w:r>
        <w:t xml:space="preserve">The goal of this funding program is to achieve community impact and advance science through partnerships between community organizations and Clinical and Translational Research (CTR) investigators. Proposals that are responsive to this call will include community partners as active collaborators across the span of idea generation, proposal development, study implementation, analysis and interpretation of the results, </w:t>
      </w:r>
      <w:r w:rsidR="002864B5">
        <w:t xml:space="preserve">dissemination of results, </w:t>
      </w:r>
      <w:r>
        <w:t xml:space="preserve">and development of future directions—for both research and community impact. This will produce research that is relevant to communities, resolves local needs, and is generalizable to other community or clinical settings. </w:t>
      </w:r>
    </w:p>
    <w:p w14:paraId="516DEF5F" w14:textId="77777777" w:rsidR="003A1716" w:rsidRDefault="003A1716">
      <w:pPr>
        <w:spacing w:after="2" w:line="242" w:lineRule="auto"/>
        <w:ind w:left="-4" w:right="44" w:firstLine="1"/>
      </w:pPr>
    </w:p>
    <w:p w14:paraId="0184E10A" w14:textId="22D416BC" w:rsidR="003A1716" w:rsidRDefault="006673DA">
      <w:pPr>
        <w:spacing w:after="2" w:line="242" w:lineRule="auto"/>
        <w:ind w:left="-4" w:right="44" w:firstLine="1"/>
      </w:pPr>
      <w:r>
        <w:t xml:space="preserve">Our intent with the Community-Academic Partnership (CAP) Program is to improve health and wellness in communities through the development or testing of programs and interventions that are impactful and sustainable in a community setting. There are two funding awards available through this program: </w:t>
      </w:r>
    </w:p>
    <w:p w14:paraId="61B9E1B8" w14:textId="77777777" w:rsidR="003A1716" w:rsidRDefault="003A1716">
      <w:pPr>
        <w:spacing w:after="2" w:line="242" w:lineRule="auto"/>
        <w:ind w:left="-4" w:right="44" w:firstLine="1"/>
      </w:pPr>
    </w:p>
    <w:p w14:paraId="33154CAD" w14:textId="51768800" w:rsidR="003A1716" w:rsidRDefault="006673DA">
      <w:pPr>
        <w:numPr>
          <w:ilvl w:val="0"/>
          <w:numId w:val="3"/>
        </w:numPr>
        <w:pBdr>
          <w:top w:val="nil"/>
          <w:left w:val="nil"/>
          <w:bottom w:val="nil"/>
          <w:right w:val="nil"/>
          <w:between w:val="nil"/>
        </w:pBdr>
        <w:spacing w:after="0" w:line="242" w:lineRule="auto"/>
        <w:ind w:left="360" w:right="44"/>
      </w:pPr>
      <w:r>
        <w:rPr>
          <w:color w:val="000000"/>
          <w:u w:val="single"/>
        </w:rPr>
        <w:t>Community-</w:t>
      </w:r>
      <w:r w:rsidR="00690A08">
        <w:rPr>
          <w:color w:val="000000"/>
          <w:u w:val="single"/>
        </w:rPr>
        <w:t xml:space="preserve">Engaged Research Pilot </w:t>
      </w:r>
      <w:r>
        <w:rPr>
          <w:color w:val="000000"/>
          <w:u w:val="single"/>
        </w:rPr>
        <w:t>Project Award</w:t>
      </w:r>
      <w:r>
        <w:rPr>
          <w:color w:val="000000"/>
        </w:rPr>
        <w:t xml:space="preserve">: </w:t>
      </w:r>
      <w:r w:rsidR="000E6CC4">
        <w:rPr>
          <w:color w:val="000000"/>
        </w:rPr>
        <w:t>A</w:t>
      </w:r>
      <w:r>
        <w:rPr>
          <w:color w:val="000000"/>
        </w:rPr>
        <w:t xml:space="preserve"> total of $</w:t>
      </w:r>
      <w:r w:rsidR="000E6CC4">
        <w:rPr>
          <w:color w:val="000000"/>
        </w:rPr>
        <w:t>25</w:t>
      </w:r>
      <w:r>
        <w:rPr>
          <w:color w:val="000000"/>
        </w:rPr>
        <w:t>,000 is available for one or two award(s). The applications must detail an existing or forming community-academic partnership and how the funds will be used to improve community health. The intent of this award is the generation of preliminary data for feasibility and acceptability trials.</w:t>
      </w:r>
    </w:p>
    <w:p w14:paraId="532B5F50" w14:textId="77777777" w:rsidR="003A1716" w:rsidRDefault="003A1716">
      <w:pPr>
        <w:pBdr>
          <w:top w:val="nil"/>
          <w:left w:val="nil"/>
          <w:bottom w:val="nil"/>
          <w:right w:val="nil"/>
          <w:between w:val="nil"/>
        </w:pBdr>
        <w:spacing w:after="0" w:line="242" w:lineRule="auto"/>
        <w:ind w:left="360" w:right="44" w:firstLine="0"/>
        <w:rPr>
          <w:color w:val="000000"/>
        </w:rPr>
      </w:pPr>
    </w:p>
    <w:p w14:paraId="41F4716E" w14:textId="5621A724" w:rsidR="003A1716" w:rsidRDefault="006673DA">
      <w:pPr>
        <w:numPr>
          <w:ilvl w:val="0"/>
          <w:numId w:val="3"/>
        </w:numPr>
        <w:pBdr>
          <w:top w:val="nil"/>
          <w:left w:val="nil"/>
          <w:bottom w:val="nil"/>
          <w:right w:val="nil"/>
          <w:between w:val="nil"/>
        </w:pBdr>
        <w:spacing w:after="2" w:line="242" w:lineRule="auto"/>
        <w:ind w:left="360" w:right="44"/>
      </w:pPr>
      <w:r>
        <w:rPr>
          <w:color w:val="000000"/>
          <w:u w:val="single"/>
        </w:rPr>
        <w:t>Community-</w:t>
      </w:r>
      <w:r w:rsidR="00690A08">
        <w:rPr>
          <w:color w:val="000000"/>
          <w:u w:val="single"/>
        </w:rPr>
        <w:t xml:space="preserve">Engaged </w:t>
      </w:r>
      <w:r w:rsidRPr="000E6CC4">
        <w:rPr>
          <w:u w:val="single"/>
        </w:rPr>
        <w:t>Capacity Development</w:t>
      </w:r>
      <w:r>
        <w:rPr>
          <w:color w:val="000000"/>
          <w:u w:val="single"/>
        </w:rPr>
        <w:t xml:space="preserve"> Award</w:t>
      </w:r>
      <w:r>
        <w:rPr>
          <w:color w:val="000000"/>
        </w:rPr>
        <w:t>: a total of $15,000 is available for small awards averaging approximately $</w:t>
      </w:r>
      <w:r w:rsidR="000E6CC4">
        <w:rPr>
          <w:color w:val="000000"/>
        </w:rPr>
        <w:t>5</w:t>
      </w:r>
      <w:r>
        <w:rPr>
          <w:color w:val="000000"/>
        </w:rPr>
        <w:t>,</w:t>
      </w:r>
      <w:r w:rsidR="000E6CC4">
        <w:rPr>
          <w:color w:val="000000"/>
        </w:rPr>
        <w:t>0</w:t>
      </w:r>
      <w:r>
        <w:rPr>
          <w:color w:val="000000"/>
        </w:rPr>
        <w:t xml:space="preserve">00. The purpose is to provide seed funding for investigators working to (1) develop or engage community partnerships for project design or planning purposes or (2) engage Practice Based Research Networks </w:t>
      </w:r>
      <w:r w:rsidR="00271D42">
        <w:rPr>
          <w:color w:val="000000"/>
        </w:rPr>
        <w:t xml:space="preserve">(PBRN) </w:t>
      </w:r>
      <w:r>
        <w:rPr>
          <w:color w:val="000000"/>
        </w:rPr>
        <w:t xml:space="preserve">to identify local priorities and begin project planning. The proposal needs to explicitly lay out how funds contribute to the development of the project. </w:t>
      </w:r>
    </w:p>
    <w:p w14:paraId="59B05BFB" w14:textId="77777777" w:rsidR="003A1716" w:rsidRDefault="006673DA">
      <w:pPr>
        <w:spacing w:after="72" w:line="259" w:lineRule="auto"/>
        <w:ind w:left="1" w:right="0" w:firstLine="0"/>
      </w:pPr>
      <w:r>
        <w:rPr>
          <w:sz w:val="13"/>
          <w:szCs w:val="13"/>
        </w:rPr>
        <w:t xml:space="preserve"> </w:t>
      </w:r>
    </w:p>
    <w:p w14:paraId="5DC58FE9" w14:textId="64F28DBD" w:rsidR="003A1716" w:rsidRDefault="006673DA">
      <w:pPr>
        <w:ind w:left="0" w:right="54" w:firstLine="1"/>
      </w:pPr>
      <w:r>
        <w:rPr>
          <w:b/>
        </w:rPr>
        <w:t>Applicable Research:</w:t>
      </w:r>
      <w:r>
        <w:t xml:space="preserve"> Proposed projects must be translational research and considered T2 to T4 in nature. </w:t>
      </w:r>
      <w:r w:rsidR="00DD41BD" w:rsidRPr="00E763BC">
        <w:t>The GP IDeA-CTR does not fund basic research projects.</w:t>
      </w:r>
      <w:r w:rsidR="00DD41BD" w:rsidRPr="00DD41BD">
        <w:t xml:space="preserve"> </w:t>
      </w:r>
      <w:r>
        <w:t>While there are many definitions of translational research, the GP IDeA-CTR uses the following definition:</w:t>
      </w:r>
    </w:p>
    <w:p w14:paraId="7F2ED4C7" w14:textId="77777777" w:rsidR="003A1716" w:rsidRDefault="006673DA">
      <w:pPr>
        <w:spacing w:after="72" w:line="259" w:lineRule="auto"/>
        <w:ind w:left="1" w:right="0" w:firstLine="0"/>
      </w:pPr>
      <w:r>
        <w:rPr>
          <w:sz w:val="13"/>
          <w:szCs w:val="13"/>
        </w:rPr>
        <w:t xml:space="preserve"> </w:t>
      </w:r>
    </w:p>
    <w:p w14:paraId="42A5CF27" w14:textId="11FF2CF3" w:rsidR="003A1716" w:rsidRDefault="006673DA">
      <w:pPr>
        <w:ind w:left="0" w:right="54" w:firstLine="1"/>
      </w:pPr>
      <w:r>
        <w:rPr>
          <w:u w:val="single"/>
        </w:rPr>
        <w:t>Translational research</w:t>
      </w:r>
      <w:r>
        <w:t xml:space="preserve"> is about moving applications for </w:t>
      </w:r>
      <w:r>
        <w:rPr>
          <w:u w:val="single"/>
        </w:rPr>
        <w:t>treatments</w:t>
      </w:r>
      <w:r>
        <w:t xml:space="preserve">, </w:t>
      </w:r>
      <w:proofErr w:type="gramStart"/>
      <w:r>
        <w:rPr>
          <w:u w:val="single"/>
        </w:rPr>
        <w:t>diagnostics</w:t>
      </w:r>
      <w:proofErr w:type="gramEnd"/>
      <w:r>
        <w:t xml:space="preserve"> and </w:t>
      </w:r>
      <w:r>
        <w:rPr>
          <w:u w:val="single"/>
        </w:rPr>
        <w:t>prevention</w:t>
      </w:r>
      <w:r>
        <w:t xml:space="preserve"> from pre-clinical work to population level impact. Applicants are required to identify the level of translational research proposed using the T1 to T4 descriptions below.</w:t>
      </w:r>
      <w:r>
        <w:rPr>
          <w:color w:val="FF0000"/>
        </w:rPr>
        <w:t xml:space="preserve"> </w:t>
      </w:r>
      <w:r>
        <w:t xml:space="preserve"> </w:t>
      </w:r>
    </w:p>
    <w:p w14:paraId="288C1B1F" w14:textId="77777777" w:rsidR="004A3BC2" w:rsidRDefault="004A3BC2">
      <w:pPr>
        <w:ind w:left="0" w:right="54" w:firstLine="1"/>
        <w:rPr>
          <w:i/>
        </w:rPr>
      </w:pPr>
    </w:p>
    <w:p w14:paraId="6E08E48E" w14:textId="3DCACFA1" w:rsidR="003A1716" w:rsidRDefault="006673DA">
      <w:pPr>
        <w:ind w:left="0" w:right="54" w:firstLine="1"/>
      </w:pPr>
      <w:r>
        <w:rPr>
          <w:i/>
        </w:rPr>
        <w:lastRenderedPageBreak/>
        <w:t>T1   Translation to humans</w:t>
      </w:r>
      <w:r>
        <w:t xml:space="preserve"> Seeks to move fundamental discovery into health application. </w:t>
      </w:r>
    </w:p>
    <w:p w14:paraId="6635102C" w14:textId="77777777" w:rsidR="003A1716" w:rsidRDefault="006673DA">
      <w:pPr>
        <w:ind w:left="0" w:right="54" w:firstLine="1"/>
      </w:pPr>
      <w:r>
        <w:rPr>
          <w:i/>
        </w:rPr>
        <w:t>T2   Translation to patients</w:t>
      </w:r>
      <w:r>
        <w:t xml:space="preserve"> Develops health applications with implications for evidence-based practice.  </w:t>
      </w:r>
    </w:p>
    <w:p w14:paraId="1CBA5A1A" w14:textId="77777777" w:rsidR="003A1716" w:rsidRDefault="006673DA">
      <w:pPr>
        <w:ind w:left="0" w:right="54" w:firstLine="1"/>
      </w:pPr>
      <w:r>
        <w:rPr>
          <w:i/>
        </w:rPr>
        <w:t>T3   Translation to practice</w:t>
      </w:r>
      <w:r>
        <w:t xml:space="preserve"> Investigates the movement of evidence-based guidelines to health practices. </w:t>
      </w:r>
    </w:p>
    <w:p w14:paraId="341F636C" w14:textId="77777777" w:rsidR="003A1716" w:rsidRDefault="006673DA">
      <w:pPr>
        <w:ind w:left="440" w:right="54" w:hanging="451"/>
      </w:pPr>
      <w:r>
        <w:rPr>
          <w:i/>
        </w:rPr>
        <w:t>T4   Translation to communities</w:t>
      </w:r>
      <w:r>
        <w:t xml:space="preserve"> Investigates the impact of evidence-practice and policies to population health impact/investigators providing communities with the optimal intervention. </w:t>
      </w:r>
    </w:p>
    <w:p w14:paraId="3336071E" w14:textId="77777777" w:rsidR="003A1716" w:rsidRDefault="006673DA">
      <w:pPr>
        <w:spacing w:after="74" w:line="259" w:lineRule="auto"/>
        <w:ind w:left="1441" w:right="0" w:firstLine="0"/>
      </w:pPr>
      <w:r>
        <w:rPr>
          <w:sz w:val="13"/>
          <w:szCs w:val="13"/>
        </w:rPr>
        <w:t xml:space="preserve"> </w:t>
      </w:r>
    </w:p>
    <w:p w14:paraId="3ABBDE6B" w14:textId="6483185F" w:rsidR="003A1716" w:rsidRDefault="006673DA" w:rsidP="004A3BC2">
      <w:pPr>
        <w:ind w:left="0" w:right="54" w:firstLine="1"/>
      </w:pPr>
      <w:r>
        <w:t xml:space="preserve">For additional questions regarding whether your research satisfies this definition, please contact your local institutional program coordinator (see ‘Eligible Institutions and Contacts’ below). Alternatively, if you have questions about whether your research applies, you may also contact Dr. </w:t>
      </w:r>
      <w:r w:rsidR="00A54F20">
        <w:t>Keyonna King</w:t>
      </w:r>
      <w:r>
        <w:t xml:space="preserve"> at </w:t>
      </w:r>
      <w:hyperlink r:id="rId10" w:history="1">
        <w:r w:rsidR="007C0B4B" w:rsidRPr="00C671C9">
          <w:rPr>
            <w:rStyle w:val="Hyperlink"/>
          </w:rPr>
          <w:t>keyonna.king@unmc.edu</w:t>
        </w:r>
      </w:hyperlink>
      <w:r w:rsidR="007C0B4B">
        <w:t xml:space="preserve">, </w:t>
      </w:r>
      <w:r w:rsidR="004A3BC2">
        <w:t xml:space="preserve">Dr. Fabio Almeida at </w:t>
      </w:r>
      <w:hyperlink r:id="rId11" w:history="1">
        <w:r w:rsidR="004A3BC2" w:rsidRPr="00D40ABE">
          <w:rPr>
            <w:rStyle w:val="Hyperlink"/>
          </w:rPr>
          <w:t>fabio.almeida@unmc.edu</w:t>
        </w:r>
      </w:hyperlink>
      <w:r w:rsidR="004A3BC2">
        <w:t xml:space="preserve">, or </w:t>
      </w:r>
      <w:r>
        <w:t xml:space="preserve"> </w:t>
      </w:r>
      <w:r w:rsidR="007C0B4B">
        <w:t>Emily Frankel</w:t>
      </w:r>
      <w:r>
        <w:t xml:space="preserve"> at </w:t>
      </w:r>
      <w:hyperlink r:id="rId12">
        <w:r w:rsidR="007C0B4B">
          <w:rPr>
            <w:color w:val="0000FF"/>
            <w:u w:val="single"/>
          </w:rPr>
          <w:t>emily.frankel</w:t>
        </w:r>
        <w:r w:rsidR="007C0B4B" w:rsidRPr="00477400">
          <w:rPr>
            <w:color w:val="0000FF"/>
            <w:u w:val="single"/>
          </w:rPr>
          <w:t>@unmc.edu</w:t>
        </w:r>
      </w:hyperlink>
      <w:r>
        <w:t>.</w:t>
      </w:r>
      <w:r>
        <w:tab/>
      </w:r>
    </w:p>
    <w:p w14:paraId="54508483" w14:textId="77777777" w:rsidR="003A1716" w:rsidRDefault="006673DA">
      <w:pPr>
        <w:spacing w:after="0" w:line="259" w:lineRule="auto"/>
        <w:ind w:left="1" w:right="0" w:firstLine="0"/>
      </w:pPr>
      <w:r>
        <w:t xml:space="preserve"> </w:t>
      </w:r>
    </w:p>
    <w:p w14:paraId="22F4C1AE" w14:textId="67B5B83B" w:rsidR="00AF3D2A" w:rsidRDefault="007E53AF" w:rsidP="00AF3D2A">
      <w:pPr>
        <w:pStyle w:val="xmsonormal"/>
        <w:rPr>
          <w:rFonts w:ascii="Arial" w:hAnsi="Arial" w:cs="Arial"/>
        </w:rPr>
      </w:pPr>
      <w:r w:rsidRPr="00AF3D2A">
        <w:rPr>
          <w:rFonts w:ascii="Arial" w:hAnsi="Arial" w:cs="Arial"/>
          <w:b/>
          <w:bCs/>
        </w:rPr>
        <w:t>Research Priorities:</w:t>
      </w:r>
      <w:r w:rsidRPr="00AF3D2A">
        <w:rPr>
          <w:rFonts w:ascii="Arial" w:hAnsi="Arial" w:cs="Arial"/>
          <w:bCs/>
        </w:rPr>
        <w:t xml:space="preserve"> Priorities include a combination of scientific and regional needs developed by the GP IDeA-CTR Community Advisory Board</w:t>
      </w:r>
      <w:r w:rsidR="00FB6220">
        <w:rPr>
          <w:rFonts w:ascii="Arial" w:hAnsi="Arial" w:cs="Arial"/>
          <w:bCs/>
        </w:rPr>
        <w:t xml:space="preserve"> (CAB)</w:t>
      </w:r>
      <w:r w:rsidRPr="00AF3D2A">
        <w:rPr>
          <w:rFonts w:ascii="Arial" w:hAnsi="Arial" w:cs="Arial"/>
          <w:bCs/>
        </w:rPr>
        <w:t xml:space="preserve">. </w:t>
      </w:r>
      <w:r w:rsidR="00AF3D2A" w:rsidRPr="00AF3D2A">
        <w:rPr>
          <w:rFonts w:ascii="Arial" w:hAnsi="Arial" w:cs="Arial"/>
        </w:rPr>
        <w:t>When considering the health priorities listed below, please strongly consider addressing the health priorities using approaches such as:</w:t>
      </w:r>
    </w:p>
    <w:p w14:paraId="3445CE30" w14:textId="77777777" w:rsidR="00AF3D2A" w:rsidRPr="00AF3D2A" w:rsidRDefault="00AF3D2A" w:rsidP="00AF3D2A">
      <w:pPr>
        <w:pStyle w:val="xmsonormal"/>
        <w:rPr>
          <w:rFonts w:ascii="Arial" w:hAnsi="Arial" w:cs="Arial"/>
        </w:rPr>
      </w:pPr>
    </w:p>
    <w:p w14:paraId="22B6ECAE" w14:textId="77777777" w:rsidR="00AF3D2A" w:rsidRPr="00AF3D2A" w:rsidRDefault="00AF3D2A" w:rsidP="00AF3D2A">
      <w:pPr>
        <w:numPr>
          <w:ilvl w:val="0"/>
          <w:numId w:val="16"/>
        </w:numPr>
        <w:spacing w:after="0" w:line="240" w:lineRule="auto"/>
        <w:ind w:right="0"/>
        <w:rPr>
          <w:rFonts w:eastAsia="Times New Roman"/>
        </w:rPr>
      </w:pPr>
      <w:r w:rsidRPr="00AF3D2A">
        <w:rPr>
          <w:rFonts w:eastAsia="Times New Roman"/>
        </w:rPr>
        <w:t>Telehealth or innovative technology (e.g., electronic medical records, registries, databases, machine learning)</w:t>
      </w:r>
    </w:p>
    <w:p w14:paraId="5EA29917" w14:textId="77777777" w:rsidR="00AF3D2A" w:rsidRPr="00AF3D2A" w:rsidRDefault="00AF3D2A" w:rsidP="00AF3D2A">
      <w:pPr>
        <w:numPr>
          <w:ilvl w:val="0"/>
          <w:numId w:val="16"/>
        </w:numPr>
        <w:spacing w:after="0" w:line="240" w:lineRule="auto"/>
        <w:ind w:right="0"/>
        <w:rPr>
          <w:rFonts w:eastAsia="Times New Roman"/>
        </w:rPr>
      </w:pPr>
      <w:r w:rsidRPr="00AF3D2A">
        <w:rPr>
          <w:rFonts w:eastAsia="Times New Roman"/>
        </w:rPr>
        <w:t>Clinical care (i.e., working with the Great Plains Primary Care Practice-Based Research Network)</w:t>
      </w:r>
    </w:p>
    <w:p w14:paraId="1ED7E4F1" w14:textId="77777777" w:rsidR="00AF3D2A" w:rsidRPr="00AF3D2A" w:rsidRDefault="00AF3D2A" w:rsidP="00AF3D2A">
      <w:pPr>
        <w:numPr>
          <w:ilvl w:val="0"/>
          <w:numId w:val="16"/>
        </w:numPr>
        <w:spacing w:after="0" w:line="240" w:lineRule="auto"/>
        <w:ind w:right="0"/>
        <w:rPr>
          <w:rFonts w:eastAsia="Times New Roman"/>
        </w:rPr>
      </w:pPr>
      <w:r w:rsidRPr="00AF3D2A">
        <w:rPr>
          <w:rFonts w:eastAsia="Times New Roman"/>
        </w:rPr>
        <w:t>Community services</w:t>
      </w:r>
    </w:p>
    <w:p w14:paraId="5B76C65E" w14:textId="77777777" w:rsidR="00AF3D2A" w:rsidRPr="00AF3D2A" w:rsidRDefault="00AF3D2A" w:rsidP="00AF3D2A">
      <w:pPr>
        <w:numPr>
          <w:ilvl w:val="0"/>
          <w:numId w:val="16"/>
        </w:numPr>
        <w:spacing w:after="0" w:line="240" w:lineRule="auto"/>
        <w:ind w:right="0"/>
        <w:rPr>
          <w:rFonts w:eastAsia="Times New Roman"/>
        </w:rPr>
      </w:pPr>
      <w:r w:rsidRPr="00AF3D2A">
        <w:rPr>
          <w:rFonts w:eastAsia="Times New Roman"/>
        </w:rPr>
        <w:t>Health literacy</w:t>
      </w:r>
    </w:p>
    <w:p w14:paraId="76A4F5A9" w14:textId="77777777" w:rsidR="00AF3D2A" w:rsidRPr="00AF3D2A" w:rsidRDefault="00AF3D2A" w:rsidP="00AF3D2A">
      <w:pPr>
        <w:numPr>
          <w:ilvl w:val="0"/>
          <w:numId w:val="16"/>
        </w:numPr>
        <w:spacing w:after="0" w:line="240" w:lineRule="auto"/>
        <w:ind w:right="0"/>
        <w:rPr>
          <w:rFonts w:eastAsia="Times New Roman"/>
        </w:rPr>
      </w:pPr>
      <w:r w:rsidRPr="00AF3D2A">
        <w:rPr>
          <w:rFonts w:eastAsia="Times New Roman"/>
        </w:rPr>
        <w:t>Social determinants of health (e.g., race/ethnicity, cultural practices, gender, age, sexual orientation, or geography)</w:t>
      </w:r>
    </w:p>
    <w:p w14:paraId="31715BB7" w14:textId="77777777" w:rsidR="00AF3D2A" w:rsidRPr="00AF3D2A" w:rsidRDefault="00AF3D2A" w:rsidP="00AF3D2A">
      <w:pPr>
        <w:pStyle w:val="xmsonormal"/>
        <w:rPr>
          <w:rFonts w:ascii="Arial" w:hAnsi="Arial" w:cs="Arial"/>
        </w:rPr>
      </w:pPr>
    </w:p>
    <w:p w14:paraId="64D8571E" w14:textId="77777777" w:rsidR="00AF3D2A" w:rsidRPr="00AF3D2A" w:rsidRDefault="00AF3D2A" w:rsidP="00AF3D2A">
      <w:pPr>
        <w:pStyle w:val="xmsonormal"/>
        <w:rPr>
          <w:rFonts w:ascii="Arial" w:hAnsi="Arial" w:cs="Arial"/>
        </w:rPr>
      </w:pPr>
      <w:r w:rsidRPr="00AF3D2A">
        <w:rPr>
          <w:rFonts w:ascii="Arial" w:hAnsi="Arial" w:cs="Arial"/>
        </w:rPr>
        <w:t>Health Priorities List:</w:t>
      </w:r>
    </w:p>
    <w:p w14:paraId="5A92F95B" w14:textId="77777777" w:rsidR="00AF3D2A" w:rsidRPr="00AF3D2A" w:rsidRDefault="00AF3D2A" w:rsidP="00AF3D2A">
      <w:pPr>
        <w:pStyle w:val="xmsonormal"/>
        <w:rPr>
          <w:rFonts w:ascii="Arial" w:hAnsi="Arial" w:cs="Arial"/>
        </w:rPr>
      </w:pPr>
    </w:p>
    <w:p w14:paraId="537501A2" w14:textId="77777777" w:rsidR="00AF3D2A" w:rsidRPr="00AF3D2A" w:rsidRDefault="00AF3D2A" w:rsidP="00AF3D2A">
      <w:pPr>
        <w:pStyle w:val="xmsonormal"/>
        <w:numPr>
          <w:ilvl w:val="0"/>
          <w:numId w:val="17"/>
        </w:numPr>
        <w:rPr>
          <w:rFonts w:ascii="Arial" w:hAnsi="Arial" w:cs="Arial"/>
        </w:rPr>
      </w:pPr>
      <w:r w:rsidRPr="00AF3D2A">
        <w:rPr>
          <w:rFonts w:ascii="Arial" w:hAnsi="Arial" w:cs="Arial"/>
        </w:rPr>
        <w:t xml:space="preserve">Behavioral health, defined as “emotions and behaviors that affect your overall wellbeing” –CMS (e.g., mental health, substance use (opioids and alcohol), sexual health, and suicide) </w:t>
      </w:r>
    </w:p>
    <w:p w14:paraId="4ACC7B11" w14:textId="77777777" w:rsidR="00AF3D2A" w:rsidRPr="00AF3D2A" w:rsidRDefault="00AF3D2A" w:rsidP="00AF3D2A">
      <w:pPr>
        <w:pStyle w:val="xmsonormal"/>
        <w:numPr>
          <w:ilvl w:val="0"/>
          <w:numId w:val="17"/>
        </w:numPr>
        <w:rPr>
          <w:rFonts w:ascii="Arial" w:hAnsi="Arial" w:cs="Arial"/>
        </w:rPr>
      </w:pPr>
      <w:r w:rsidRPr="00AF3D2A">
        <w:rPr>
          <w:rFonts w:ascii="Arial" w:hAnsi="Arial" w:cs="Arial"/>
        </w:rPr>
        <w:t xml:space="preserve">Chronic diseases and leading causes of death (e.g., heart disease, cancer, chronic lower respiratory disease, cerebrovascular disease, Alzheimer’s disease and age-related cognitive impairment, COVID-19) and associated risk factors (e.g., obesity, diabetes, hypertension). For State-specific data, please visit </w:t>
      </w:r>
      <w:hyperlink r:id="rId13" w:history="1">
        <w:r w:rsidRPr="00AF3D2A">
          <w:rPr>
            <w:rStyle w:val="Hyperlink"/>
            <w:rFonts w:ascii="Arial" w:hAnsi="Arial" w:cs="Arial"/>
          </w:rPr>
          <w:t>Nebraska (cdc.gov)</w:t>
        </w:r>
      </w:hyperlink>
    </w:p>
    <w:p w14:paraId="219A2580" w14:textId="77777777" w:rsidR="00AF3D2A" w:rsidRPr="00AF3D2A" w:rsidRDefault="00AF3D2A" w:rsidP="00AF3D2A">
      <w:pPr>
        <w:pStyle w:val="xmsonormal"/>
        <w:numPr>
          <w:ilvl w:val="0"/>
          <w:numId w:val="17"/>
        </w:numPr>
        <w:rPr>
          <w:rFonts w:ascii="Arial" w:hAnsi="Arial" w:cs="Arial"/>
        </w:rPr>
      </w:pPr>
      <w:r w:rsidRPr="00AF3D2A">
        <w:rPr>
          <w:rFonts w:ascii="Arial" w:hAnsi="Arial" w:cs="Arial"/>
        </w:rPr>
        <w:t>Injury prevention and violence (e.g., sex trafficking, abduction of women in native populations)</w:t>
      </w:r>
    </w:p>
    <w:p w14:paraId="2F6DA368" w14:textId="77777777" w:rsidR="00AF3D2A" w:rsidRDefault="00AF3D2A" w:rsidP="00AF3D2A">
      <w:pPr>
        <w:spacing w:before="120" w:line="240" w:lineRule="auto"/>
        <w:jc w:val="both"/>
        <w:rPr>
          <w:bCs/>
        </w:rPr>
      </w:pPr>
    </w:p>
    <w:p w14:paraId="6EDA7DB5" w14:textId="7503D775" w:rsidR="007E53AF" w:rsidRPr="00AF3D2A" w:rsidRDefault="007E53AF" w:rsidP="00AF3D2A">
      <w:pPr>
        <w:spacing w:before="120" w:line="240" w:lineRule="auto"/>
        <w:jc w:val="both"/>
        <w:rPr>
          <w:color w:val="C00000"/>
        </w:rPr>
      </w:pPr>
      <w:r w:rsidRPr="00AF3D2A">
        <w:rPr>
          <w:bCs/>
        </w:rPr>
        <w:t>Highest priority will be given to the strongest science and projects that focus on priority areas which are most likely to lead to successful extramural funding. P</w:t>
      </w:r>
      <w:r w:rsidRPr="00AF3D2A">
        <w:rPr>
          <w:color w:val="000000"/>
        </w:rPr>
        <w:t xml:space="preserve">rojects that </w:t>
      </w:r>
      <w:r w:rsidRPr="00AF3D2A">
        <w:t>make an impact on medically disadvantaged, underrepresented minority, and/or geographically or clinically isolated populations are of high interest. In addition, projects that can introduce or evaluate new tools or technologies useful in these populations are strongly encouraged.</w:t>
      </w:r>
    </w:p>
    <w:p w14:paraId="7A321F91" w14:textId="77777777" w:rsidR="003A1716" w:rsidRPr="00AF3D2A" w:rsidRDefault="006673DA">
      <w:pPr>
        <w:spacing w:after="0" w:line="259" w:lineRule="auto"/>
        <w:ind w:left="541" w:right="0" w:firstLine="0"/>
      </w:pPr>
      <w:r w:rsidRPr="00AF3D2A">
        <w:t xml:space="preserve"> </w:t>
      </w:r>
    </w:p>
    <w:p w14:paraId="6FF20273" w14:textId="77777777" w:rsidR="003A1716" w:rsidRDefault="006673DA">
      <w:pPr>
        <w:spacing w:after="0" w:line="259" w:lineRule="auto"/>
        <w:ind w:left="0" w:right="0" w:firstLine="1"/>
      </w:pPr>
      <w:r>
        <w:rPr>
          <w:b/>
        </w:rPr>
        <w:t xml:space="preserve">Eligibility </w:t>
      </w:r>
      <w:r>
        <w:t xml:space="preserve"> </w:t>
      </w:r>
    </w:p>
    <w:p w14:paraId="3254D84F" w14:textId="5680CB39" w:rsidR="003A1716" w:rsidRPr="007E53AF" w:rsidRDefault="00C80F35" w:rsidP="007E53AF">
      <w:pPr>
        <w:pStyle w:val="ListParagraph"/>
        <w:numPr>
          <w:ilvl w:val="0"/>
          <w:numId w:val="5"/>
        </w:numPr>
        <w:ind w:hanging="362"/>
        <w:jc w:val="both"/>
        <w:outlineLvl w:val="0"/>
        <w:rPr>
          <w:rFonts w:ascii="Arial" w:hAnsi="Arial" w:cs="Arial"/>
          <w:sz w:val="22"/>
          <w:szCs w:val="22"/>
        </w:rPr>
      </w:pPr>
      <w:r>
        <w:rPr>
          <w:rFonts w:ascii="Arial" w:hAnsi="Arial" w:cs="Arial"/>
          <w:sz w:val="22"/>
          <w:szCs w:val="22"/>
        </w:rPr>
        <w:t>At least one of the Principal Investigators must be current full-</w:t>
      </w:r>
      <w:r w:rsidRPr="003A693A">
        <w:rPr>
          <w:rFonts w:ascii="Arial" w:hAnsi="Arial" w:cs="Arial"/>
          <w:sz w:val="22"/>
          <w:szCs w:val="22"/>
        </w:rPr>
        <w:t>time faculty at a participating institution</w:t>
      </w:r>
      <w:r>
        <w:rPr>
          <w:rFonts w:ascii="Arial" w:hAnsi="Arial" w:cs="Arial"/>
          <w:sz w:val="22"/>
          <w:szCs w:val="22"/>
        </w:rPr>
        <w:t>. Co-PI</w:t>
      </w:r>
      <w:r w:rsidR="007A602E">
        <w:rPr>
          <w:rFonts w:ascii="Arial" w:hAnsi="Arial" w:cs="Arial"/>
          <w:sz w:val="22"/>
          <w:szCs w:val="22"/>
        </w:rPr>
        <w:t>(s)</w:t>
      </w:r>
      <w:r>
        <w:rPr>
          <w:rFonts w:ascii="Arial" w:hAnsi="Arial" w:cs="Arial"/>
          <w:sz w:val="22"/>
          <w:szCs w:val="22"/>
        </w:rPr>
        <w:t xml:space="preserve"> from a community partner or community organization are encouraged. </w:t>
      </w:r>
    </w:p>
    <w:p w14:paraId="1F9A9938" w14:textId="77777777" w:rsidR="007E53AF" w:rsidRPr="007E53AF" w:rsidRDefault="007E53AF" w:rsidP="007E53AF">
      <w:pPr>
        <w:pStyle w:val="ListParagraph"/>
        <w:numPr>
          <w:ilvl w:val="0"/>
          <w:numId w:val="5"/>
        </w:numPr>
        <w:ind w:hanging="362"/>
        <w:rPr>
          <w:rFonts w:ascii="Arial" w:eastAsia="Arial" w:hAnsi="Arial" w:cs="Arial"/>
          <w:sz w:val="22"/>
          <w:szCs w:val="22"/>
        </w:rPr>
      </w:pPr>
      <w:r w:rsidRPr="007E53AF">
        <w:rPr>
          <w:rFonts w:ascii="Arial" w:eastAsia="Arial" w:hAnsi="Arial" w:cs="Arial"/>
          <w:sz w:val="22"/>
          <w:szCs w:val="22"/>
        </w:rPr>
        <w:t>Eligible to apply for NIH research grants.</w:t>
      </w:r>
    </w:p>
    <w:p w14:paraId="7BFB2324" w14:textId="4A41D68E" w:rsidR="003A1716" w:rsidRDefault="006673DA">
      <w:pPr>
        <w:numPr>
          <w:ilvl w:val="0"/>
          <w:numId w:val="5"/>
        </w:numPr>
        <w:ind w:right="54" w:hanging="360"/>
      </w:pPr>
      <w:r>
        <w:t>Has a focus on relevant clinical-translational or c</w:t>
      </w:r>
      <w:r w:rsidR="007E53AF">
        <w:t>ommunity-translational research.</w:t>
      </w:r>
    </w:p>
    <w:p w14:paraId="2B430E73" w14:textId="69E813E8" w:rsidR="003A1716" w:rsidRDefault="006673DA">
      <w:pPr>
        <w:numPr>
          <w:ilvl w:val="0"/>
          <w:numId w:val="5"/>
        </w:numPr>
        <w:ind w:right="54" w:hanging="360"/>
      </w:pPr>
      <w:r>
        <w:t>Organization must have the administrative and accounting capabilities to manage the grant funds and have an Employer Identification Number (EIN) from the Internal Revenue Service.</w:t>
      </w:r>
    </w:p>
    <w:p w14:paraId="07508B0B" w14:textId="0C164631" w:rsidR="00671BB8" w:rsidRPr="007E53AF" w:rsidRDefault="00671BB8" w:rsidP="007E53AF">
      <w:pPr>
        <w:pStyle w:val="ListParagraph"/>
        <w:numPr>
          <w:ilvl w:val="0"/>
          <w:numId w:val="5"/>
        </w:numPr>
        <w:ind w:hanging="362"/>
        <w:jc w:val="both"/>
        <w:outlineLvl w:val="0"/>
        <w:rPr>
          <w:rFonts w:ascii="Arial" w:hAnsi="Arial" w:cs="Arial"/>
          <w:b/>
          <w:sz w:val="22"/>
          <w:szCs w:val="22"/>
        </w:rPr>
      </w:pPr>
      <w:r w:rsidRPr="007839B9">
        <w:rPr>
          <w:rFonts w:ascii="Arial" w:eastAsia="Calibri" w:hAnsi="Arial" w:cs="Arial"/>
          <w:b/>
          <w:sz w:val="22"/>
          <w:szCs w:val="22"/>
        </w:rPr>
        <w:t>Note:</w:t>
      </w:r>
      <w:r w:rsidRPr="00EC1C03">
        <w:rPr>
          <w:rFonts w:ascii="Arial" w:eastAsia="Calibri" w:hAnsi="Arial" w:cs="Arial"/>
          <w:sz w:val="22"/>
          <w:szCs w:val="22"/>
        </w:rPr>
        <w:t xml:space="preserve"> You are not eligible if you have funding from any </w:t>
      </w:r>
      <w:r>
        <w:rPr>
          <w:rFonts w:ascii="Arial" w:eastAsia="Calibri" w:hAnsi="Arial" w:cs="Arial"/>
          <w:sz w:val="22"/>
          <w:szCs w:val="22"/>
        </w:rPr>
        <w:t xml:space="preserve">other </w:t>
      </w:r>
      <w:r w:rsidRPr="00EC1C03">
        <w:rPr>
          <w:rFonts w:ascii="Arial" w:eastAsia="Calibri" w:hAnsi="Arial" w:cs="Arial"/>
          <w:sz w:val="22"/>
          <w:szCs w:val="22"/>
        </w:rPr>
        <w:t>IDeA-CTR program t</w:t>
      </w:r>
      <w:r>
        <w:rPr>
          <w:rFonts w:ascii="Arial" w:eastAsia="Calibri" w:hAnsi="Arial" w:cs="Arial"/>
          <w:sz w:val="22"/>
          <w:szCs w:val="22"/>
        </w:rPr>
        <w:t xml:space="preserve">hat will overlap </w:t>
      </w:r>
      <w:r w:rsidRPr="002431F0">
        <w:rPr>
          <w:rFonts w:ascii="Arial" w:eastAsia="Calibri" w:hAnsi="Arial" w:cs="Arial"/>
          <w:sz w:val="22"/>
          <w:szCs w:val="22"/>
          <w:u w:val="single"/>
        </w:rPr>
        <w:t>at the time of this award</w:t>
      </w:r>
      <w:r>
        <w:rPr>
          <w:rFonts w:ascii="Arial" w:eastAsia="Calibri" w:hAnsi="Arial" w:cs="Arial"/>
          <w:sz w:val="22"/>
          <w:szCs w:val="22"/>
        </w:rPr>
        <w:t>.</w:t>
      </w:r>
    </w:p>
    <w:p w14:paraId="468E0DF2" w14:textId="77777777" w:rsidR="003A1716" w:rsidRDefault="003A1716">
      <w:pPr>
        <w:ind w:right="54"/>
      </w:pPr>
    </w:p>
    <w:p w14:paraId="52B9D148" w14:textId="77777777" w:rsidR="003A1716" w:rsidRDefault="006673DA">
      <w:pPr>
        <w:ind w:right="54"/>
        <w:rPr>
          <w:b/>
        </w:rPr>
      </w:pPr>
      <w:r>
        <w:rPr>
          <w:b/>
        </w:rPr>
        <w:t>Exclusions</w:t>
      </w:r>
    </w:p>
    <w:p w14:paraId="3D9EA53A" w14:textId="77777777" w:rsidR="003A1716" w:rsidRDefault="006673DA">
      <w:pPr>
        <w:numPr>
          <w:ilvl w:val="0"/>
          <w:numId w:val="4"/>
        </w:numPr>
        <w:pBdr>
          <w:top w:val="nil"/>
          <w:left w:val="nil"/>
          <w:bottom w:val="nil"/>
          <w:right w:val="nil"/>
          <w:between w:val="nil"/>
        </w:pBdr>
        <w:spacing w:after="0"/>
        <w:ind w:left="540" w:right="54"/>
      </w:pPr>
      <w:r>
        <w:rPr>
          <w:color w:val="000000"/>
        </w:rPr>
        <w:t xml:space="preserve">Projects that do not involve community engagement within the affected community or population. </w:t>
      </w:r>
    </w:p>
    <w:p w14:paraId="0A357565" w14:textId="77777777" w:rsidR="003A1716" w:rsidRDefault="006673DA">
      <w:pPr>
        <w:numPr>
          <w:ilvl w:val="0"/>
          <w:numId w:val="4"/>
        </w:numPr>
        <w:pBdr>
          <w:top w:val="nil"/>
          <w:left w:val="nil"/>
          <w:bottom w:val="nil"/>
          <w:right w:val="nil"/>
          <w:between w:val="nil"/>
        </w:pBdr>
        <w:spacing w:after="0"/>
        <w:ind w:left="540" w:right="54"/>
      </w:pPr>
      <w:r>
        <w:rPr>
          <w:color w:val="000000"/>
        </w:rPr>
        <w:lastRenderedPageBreak/>
        <w:t xml:space="preserve">Projects designed to demonstrate that health disparities exist rather than address or reduce health disparities. </w:t>
      </w:r>
    </w:p>
    <w:p w14:paraId="3FE55691" w14:textId="530074B3" w:rsidR="003A1716" w:rsidRDefault="006673DA">
      <w:pPr>
        <w:numPr>
          <w:ilvl w:val="0"/>
          <w:numId w:val="4"/>
        </w:numPr>
        <w:pBdr>
          <w:top w:val="nil"/>
          <w:left w:val="nil"/>
          <w:bottom w:val="nil"/>
          <w:right w:val="nil"/>
          <w:between w:val="nil"/>
        </w:pBdr>
        <w:spacing w:after="0"/>
        <w:ind w:left="540" w:right="54"/>
      </w:pPr>
      <w:r>
        <w:rPr>
          <w:color w:val="000000"/>
        </w:rPr>
        <w:t xml:space="preserve">Research conducted outside of the Great Plains region. </w:t>
      </w:r>
    </w:p>
    <w:p w14:paraId="5C36DF53" w14:textId="77777777" w:rsidR="003A1716" w:rsidRDefault="006673DA">
      <w:pPr>
        <w:numPr>
          <w:ilvl w:val="0"/>
          <w:numId w:val="4"/>
        </w:numPr>
        <w:pBdr>
          <w:top w:val="nil"/>
          <w:left w:val="nil"/>
          <w:bottom w:val="nil"/>
          <w:right w:val="nil"/>
          <w:between w:val="nil"/>
        </w:pBdr>
        <w:ind w:left="540" w:right="54"/>
      </w:pPr>
      <w:r>
        <w:rPr>
          <w:color w:val="000000"/>
        </w:rPr>
        <w:t>Applications that are submitted without a Letter of Support from the community organization or partners cited within the proposal.</w:t>
      </w:r>
    </w:p>
    <w:p w14:paraId="2C8DD81B" w14:textId="77777777" w:rsidR="00AD5B2B" w:rsidRDefault="00AD5B2B" w:rsidP="00AD5B2B">
      <w:pPr>
        <w:spacing w:after="0" w:line="259" w:lineRule="auto"/>
        <w:ind w:left="0" w:right="0" w:firstLine="0"/>
      </w:pPr>
    </w:p>
    <w:p w14:paraId="03D005D2" w14:textId="2FA3735F" w:rsidR="003A1716" w:rsidRDefault="006673DA" w:rsidP="00AD5B2B">
      <w:pPr>
        <w:spacing w:after="0" w:line="259" w:lineRule="auto"/>
        <w:ind w:left="0" w:right="0" w:firstLine="0"/>
      </w:pPr>
      <w:r>
        <w:rPr>
          <w:b/>
        </w:rPr>
        <w:t>Eligible Institutions and Contacts:</w:t>
      </w:r>
      <w:r>
        <w:t xml:space="preserve"> </w:t>
      </w:r>
    </w:p>
    <w:p w14:paraId="1B4E3FB6" w14:textId="77777777" w:rsidR="00274D9B" w:rsidRPr="00274D9B" w:rsidRDefault="00274D9B" w:rsidP="00274D9B">
      <w:pPr>
        <w:pStyle w:val="NormalWeb"/>
        <w:numPr>
          <w:ilvl w:val="0"/>
          <w:numId w:val="12"/>
        </w:numPr>
        <w:contextualSpacing/>
        <w:rPr>
          <w:rFonts w:ascii="Arial" w:hAnsi="Arial" w:cs="Arial"/>
          <w:sz w:val="22"/>
          <w:szCs w:val="22"/>
        </w:rPr>
      </w:pPr>
      <w:r w:rsidRPr="00274D9B">
        <w:rPr>
          <w:rFonts w:ascii="Arial" w:hAnsi="Arial" w:cs="Arial"/>
          <w:sz w:val="22"/>
          <w:szCs w:val="22"/>
        </w:rPr>
        <w:t>Boys Town National Research Hospital (BTNRH) – Chris Stecker (</w:t>
      </w:r>
      <w:hyperlink r:id="rId14" w:history="1">
        <w:r w:rsidRPr="00274D9B">
          <w:rPr>
            <w:rStyle w:val="Hyperlink"/>
            <w:rFonts w:ascii="Arial" w:hAnsi="Arial" w:cs="Arial"/>
            <w:sz w:val="22"/>
            <w:szCs w:val="22"/>
          </w:rPr>
          <w:t>chris.stecker@boystown.org</w:t>
        </w:r>
      </w:hyperlink>
      <w:r w:rsidRPr="00274D9B">
        <w:rPr>
          <w:rFonts w:ascii="Arial" w:hAnsi="Arial" w:cs="Arial"/>
          <w:sz w:val="22"/>
          <w:szCs w:val="22"/>
        </w:rPr>
        <w:t xml:space="preserve">) </w:t>
      </w:r>
    </w:p>
    <w:p w14:paraId="23EEEF54" w14:textId="77777777" w:rsidR="00274D9B" w:rsidRPr="00274D9B" w:rsidRDefault="00274D9B" w:rsidP="00274D9B">
      <w:pPr>
        <w:pStyle w:val="NormalWeb"/>
        <w:numPr>
          <w:ilvl w:val="0"/>
          <w:numId w:val="12"/>
        </w:numPr>
        <w:contextualSpacing/>
        <w:rPr>
          <w:rFonts w:ascii="Arial" w:hAnsi="Arial" w:cs="Arial"/>
          <w:sz w:val="22"/>
          <w:szCs w:val="22"/>
        </w:rPr>
      </w:pPr>
      <w:r w:rsidRPr="00274D9B">
        <w:rPr>
          <w:rFonts w:ascii="Arial" w:hAnsi="Arial" w:cs="Arial"/>
          <w:sz w:val="22"/>
          <w:szCs w:val="22"/>
        </w:rPr>
        <w:t>Children’s Hospital and Medical Center (CHMC) –Ann Anderson-Berry (</w:t>
      </w:r>
      <w:hyperlink r:id="rId15" w:history="1">
        <w:r w:rsidRPr="00274D9B">
          <w:rPr>
            <w:rStyle w:val="Hyperlink"/>
            <w:rFonts w:ascii="Arial" w:hAnsi="Arial" w:cs="Arial"/>
            <w:sz w:val="22"/>
            <w:szCs w:val="22"/>
          </w:rPr>
          <w:t>aberry@childrensomaha.org</w:t>
        </w:r>
      </w:hyperlink>
      <w:r w:rsidRPr="00274D9B">
        <w:rPr>
          <w:rFonts w:ascii="Arial" w:hAnsi="Arial" w:cs="Arial"/>
          <w:sz w:val="22"/>
          <w:szCs w:val="22"/>
        </w:rPr>
        <w:t>)</w:t>
      </w:r>
    </w:p>
    <w:p w14:paraId="20602490" w14:textId="77777777" w:rsidR="00274D9B" w:rsidRPr="00274D9B" w:rsidRDefault="00274D9B" w:rsidP="00274D9B">
      <w:pPr>
        <w:pStyle w:val="NormalWeb"/>
        <w:numPr>
          <w:ilvl w:val="0"/>
          <w:numId w:val="12"/>
        </w:numPr>
        <w:contextualSpacing/>
        <w:rPr>
          <w:rFonts w:ascii="Arial" w:hAnsi="Arial" w:cs="Arial"/>
          <w:sz w:val="22"/>
          <w:szCs w:val="22"/>
        </w:rPr>
      </w:pPr>
      <w:r w:rsidRPr="00274D9B">
        <w:rPr>
          <w:rFonts w:ascii="Arial" w:hAnsi="Arial" w:cs="Arial"/>
          <w:sz w:val="22"/>
          <w:szCs w:val="22"/>
        </w:rPr>
        <w:t xml:space="preserve">Creighton University (CU) – Peter </w:t>
      </w:r>
      <w:proofErr w:type="spellStart"/>
      <w:r w:rsidRPr="00274D9B">
        <w:rPr>
          <w:rFonts w:ascii="Arial" w:hAnsi="Arial" w:cs="Arial"/>
          <w:sz w:val="22"/>
          <w:szCs w:val="22"/>
        </w:rPr>
        <w:t>Steyger</w:t>
      </w:r>
      <w:proofErr w:type="spellEnd"/>
      <w:r w:rsidRPr="00274D9B">
        <w:rPr>
          <w:rFonts w:ascii="Arial" w:hAnsi="Arial" w:cs="Arial"/>
          <w:sz w:val="22"/>
          <w:szCs w:val="22"/>
        </w:rPr>
        <w:t xml:space="preserve"> (</w:t>
      </w:r>
      <w:hyperlink r:id="rId16" w:history="1">
        <w:r w:rsidRPr="00274D9B">
          <w:rPr>
            <w:rStyle w:val="Hyperlink"/>
            <w:rFonts w:ascii="Arial" w:hAnsi="Arial" w:cs="Arial"/>
            <w:sz w:val="22"/>
            <w:szCs w:val="22"/>
          </w:rPr>
          <w:t>petersteyger@creighton.edu</w:t>
        </w:r>
      </w:hyperlink>
      <w:r w:rsidRPr="00274D9B">
        <w:rPr>
          <w:rFonts w:ascii="Arial" w:hAnsi="Arial" w:cs="Arial"/>
          <w:sz w:val="22"/>
          <w:szCs w:val="22"/>
        </w:rPr>
        <w:t>)</w:t>
      </w:r>
    </w:p>
    <w:p w14:paraId="236760E3" w14:textId="1E16EDD0" w:rsidR="00274D9B" w:rsidRPr="00274D9B" w:rsidRDefault="00274D9B" w:rsidP="00274D9B">
      <w:pPr>
        <w:pStyle w:val="NormalWeb"/>
        <w:numPr>
          <w:ilvl w:val="0"/>
          <w:numId w:val="12"/>
        </w:numPr>
        <w:contextualSpacing/>
        <w:rPr>
          <w:rFonts w:ascii="Arial" w:hAnsi="Arial" w:cs="Arial"/>
          <w:sz w:val="22"/>
          <w:szCs w:val="22"/>
        </w:rPr>
      </w:pPr>
      <w:r w:rsidRPr="00274D9B">
        <w:rPr>
          <w:rFonts w:ascii="Arial" w:hAnsi="Arial" w:cs="Arial"/>
          <w:color w:val="000000" w:themeColor="text1"/>
          <w:sz w:val="22"/>
          <w:szCs w:val="22"/>
        </w:rPr>
        <w:t>Omaha Veterans Administration Medical Center (O-VAMC)</w:t>
      </w:r>
      <w:r w:rsidRPr="00274D9B">
        <w:rPr>
          <w:rFonts w:ascii="Arial" w:hAnsi="Arial" w:cs="Arial"/>
          <w:sz w:val="22"/>
          <w:szCs w:val="22"/>
        </w:rPr>
        <w:t>–Frederick Hamel (</w:t>
      </w:r>
      <w:hyperlink r:id="rId17" w:history="1">
        <w:r w:rsidR="00FB6220" w:rsidRPr="004A72AC">
          <w:rPr>
            <w:rStyle w:val="Hyperlink"/>
            <w:rFonts w:ascii="Arial" w:hAnsi="Arial" w:cs="Arial"/>
            <w:sz w:val="22"/>
            <w:szCs w:val="22"/>
          </w:rPr>
          <w:t>frederick.Hamel@va.gov</w:t>
        </w:r>
      </w:hyperlink>
      <w:r w:rsidRPr="00274D9B">
        <w:rPr>
          <w:rFonts w:ascii="Arial" w:hAnsi="Arial" w:cs="Arial"/>
          <w:sz w:val="22"/>
          <w:szCs w:val="22"/>
        </w:rPr>
        <w:t>)</w:t>
      </w:r>
    </w:p>
    <w:p w14:paraId="4FFC9D43" w14:textId="77777777" w:rsidR="00274D9B" w:rsidRPr="00274D9B" w:rsidRDefault="00274D9B" w:rsidP="00274D9B">
      <w:pPr>
        <w:pStyle w:val="NormalWeb"/>
        <w:numPr>
          <w:ilvl w:val="0"/>
          <w:numId w:val="12"/>
        </w:numPr>
        <w:contextualSpacing/>
        <w:rPr>
          <w:rFonts w:ascii="Arial" w:hAnsi="Arial" w:cs="Arial"/>
          <w:sz w:val="22"/>
          <w:szCs w:val="22"/>
        </w:rPr>
      </w:pPr>
      <w:r w:rsidRPr="00274D9B">
        <w:rPr>
          <w:rFonts w:ascii="Arial" w:hAnsi="Arial" w:cs="Arial"/>
          <w:sz w:val="22"/>
          <w:szCs w:val="22"/>
        </w:rPr>
        <w:t>University of Nebraska at Kearney (UNK) – Kimberly Carlson (</w:t>
      </w:r>
      <w:hyperlink r:id="rId18" w:history="1">
        <w:r w:rsidRPr="00274D9B">
          <w:rPr>
            <w:rStyle w:val="Hyperlink"/>
            <w:rFonts w:ascii="Arial" w:hAnsi="Arial" w:cs="Arial"/>
            <w:sz w:val="22"/>
            <w:szCs w:val="22"/>
          </w:rPr>
          <w:t>carlsonka1@unk.edu</w:t>
        </w:r>
      </w:hyperlink>
      <w:r w:rsidRPr="00274D9B">
        <w:rPr>
          <w:rFonts w:ascii="Arial" w:hAnsi="Arial" w:cs="Arial"/>
          <w:sz w:val="22"/>
          <w:szCs w:val="22"/>
        </w:rPr>
        <w:t>)</w:t>
      </w:r>
    </w:p>
    <w:p w14:paraId="2929E10B" w14:textId="77777777" w:rsidR="00274D9B" w:rsidRPr="00274D9B" w:rsidRDefault="00274D9B" w:rsidP="00274D9B">
      <w:pPr>
        <w:pStyle w:val="NormalWeb"/>
        <w:numPr>
          <w:ilvl w:val="0"/>
          <w:numId w:val="12"/>
        </w:numPr>
        <w:contextualSpacing/>
        <w:rPr>
          <w:rFonts w:ascii="Arial" w:hAnsi="Arial" w:cs="Arial"/>
          <w:sz w:val="22"/>
          <w:szCs w:val="22"/>
        </w:rPr>
      </w:pPr>
      <w:r w:rsidRPr="00274D9B">
        <w:rPr>
          <w:rFonts w:ascii="Arial" w:hAnsi="Arial" w:cs="Arial"/>
          <w:sz w:val="22"/>
          <w:szCs w:val="22"/>
        </w:rPr>
        <w:t>University of Nebraska-Lincoln (UNL) – David Hansen (</w:t>
      </w:r>
      <w:hyperlink r:id="rId19" w:history="1">
        <w:r w:rsidRPr="00274D9B">
          <w:rPr>
            <w:rStyle w:val="Hyperlink"/>
            <w:rFonts w:ascii="Arial" w:hAnsi="Arial" w:cs="Arial"/>
            <w:sz w:val="22"/>
            <w:szCs w:val="22"/>
          </w:rPr>
          <w:t>dhansen1@unl.edu</w:t>
        </w:r>
      </w:hyperlink>
      <w:r w:rsidRPr="00274D9B">
        <w:rPr>
          <w:rFonts w:ascii="Arial" w:hAnsi="Arial" w:cs="Arial"/>
          <w:sz w:val="22"/>
          <w:szCs w:val="22"/>
        </w:rPr>
        <w:t xml:space="preserve">) </w:t>
      </w:r>
    </w:p>
    <w:p w14:paraId="46AB2455" w14:textId="6DEAE07A" w:rsidR="00274D9B" w:rsidRPr="00274D9B" w:rsidRDefault="00274D9B" w:rsidP="00274D9B">
      <w:pPr>
        <w:pStyle w:val="NormalWeb"/>
        <w:numPr>
          <w:ilvl w:val="0"/>
          <w:numId w:val="12"/>
        </w:numPr>
        <w:contextualSpacing/>
        <w:rPr>
          <w:rFonts w:ascii="Arial" w:hAnsi="Arial" w:cs="Arial"/>
          <w:sz w:val="22"/>
          <w:szCs w:val="22"/>
        </w:rPr>
      </w:pPr>
      <w:r w:rsidRPr="00274D9B">
        <w:rPr>
          <w:rFonts w:ascii="Arial" w:hAnsi="Arial" w:cs="Arial"/>
          <w:sz w:val="22"/>
          <w:szCs w:val="22"/>
        </w:rPr>
        <w:t xml:space="preserve">University of Nebraska Medical Center (UNMC) – </w:t>
      </w:r>
      <w:r w:rsidR="00FB6220">
        <w:rPr>
          <w:rFonts w:ascii="Arial" w:hAnsi="Arial" w:cs="Arial"/>
          <w:sz w:val="22"/>
          <w:szCs w:val="22"/>
        </w:rPr>
        <w:t>Keyonna King</w:t>
      </w:r>
      <w:r w:rsidRPr="00274D9B">
        <w:rPr>
          <w:rFonts w:ascii="Arial" w:hAnsi="Arial" w:cs="Arial"/>
          <w:sz w:val="22"/>
          <w:szCs w:val="22"/>
        </w:rPr>
        <w:t xml:space="preserve"> (</w:t>
      </w:r>
      <w:hyperlink r:id="rId20" w:history="1">
        <w:r w:rsidR="00FB6220" w:rsidRPr="004A72AC">
          <w:rPr>
            <w:rStyle w:val="Hyperlink"/>
            <w:rFonts w:ascii="Arial" w:hAnsi="Arial" w:cs="Arial"/>
            <w:sz w:val="22"/>
            <w:szCs w:val="22"/>
          </w:rPr>
          <w:t>keyonna.king@unmc.edu</w:t>
        </w:r>
      </w:hyperlink>
      <w:r w:rsidRPr="00274D9B">
        <w:rPr>
          <w:rFonts w:ascii="Arial" w:hAnsi="Arial" w:cs="Arial"/>
          <w:sz w:val="22"/>
          <w:szCs w:val="22"/>
        </w:rPr>
        <w:t xml:space="preserve">) </w:t>
      </w:r>
    </w:p>
    <w:p w14:paraId="2E9DB9B4" w14:textId="77777777" w:rsidR="00274D9B" w:rsidRPr="00274D9B" w:rsidRDefault="00274D9B" w:rsidP="00274D9B">
      <w:pPr>
        <w:pStyle w:val="NormalWeb"/>
        <w:numPr>
          <w:ilvl w:val="0"/>
          <w:numId w:val="12"/>
        </w:numPr>
        <w:contextualSpacing/>
        <w:rPr>
          <w:rFonts w:ascii="Arial" w:hAnsi="Arial" w:cs="Arial"/>
          <w:sz w:val="22"/>
          <w:szCs w:val="22"/>
        </w:rPr>
      </w:pPr>
      <w:r w:rsidRPr="00274D9B">
        <w:rPr>
          <w:rFonts w:ascii="Arial" w:hAnsi="Arial" w:cs="Arial"/>
          <w:sz w:val="22"/>
          <w:szCs w:val="22"/>
        </w:rPr>
        <w:t>University of Nebraska at Omaha (UNO) – Sara Myers (</w:t>
      </w:r>
      <w:hyperlink r:id="rId21" w:history="1">
        <w:r w:rsidRPr="00274D9B">
          <w:rPr>
            <w:rStyle w:val="Hyperlink"/>
            <w:rFonts w:ascii="Arial" w:hAnsi="Arial" w:cs="Arial"/>
            <w:sz w:val="22"/>
            <w:szCs w:val="22"/>
          </w:rPr>
          <w:t>samyers@unomaha.edu</w:t>
        </w:r>
      </w:hyperlink>
      <w:r w:rsidRPr="00274D9B">
        <w:rPr>
          <w:rFonts w:ascii="Arial" w:hAnsi="Arial" w:cs="Arial"/>
          <w:sz w:val="22"/>
          <w:szCs w:val="22"/>
        </w:rPr>
        <w:t xml:space="preserve">) </w:t>
      </w:r>
    </w:p>
    <w:p w14:paraId="10E7A35E" w14:textId="77777777" w:rsidR="003A1716" w:rsidRDefault="006673DA">
      <w:pPr>
        <w:spacing w:after="0" w:line="259" w:lineRule="auto"/>
        <w:ind w:left="5" w:right="0" w:firstLine="0"/>
      </w:pPr>
      <w:r>
        <w:rPr>
          <w:b/>
        </w:rPr>
        <w:t xml:space="preserve"> </w:t>
      </w:r>
      <w:r>
        <w:rPr>
          <w:b/>
        </w:rPr>
        <w:tab/>
        <w:t xml:space="preserve"> </w:t>
      </w:r>
    </w:p>
    <w:p w14:paraId="2172FF5A" w14:textId="77777777" w:rsidR="003A1716" w:rsidRDefault="006673DA">
      <w:pPr>
        <w:pStyle w:val="Heading1"/>
        <w:ind w:right="60"/>
        <w:jc w:val="left"/>
      </w:pPr>
      <w:r>
        <w:t>Application Process and Requirements (including key dates)</w:t>
      </w:r>
    </w:p>
    <w:p w14:paraId="53BAEDFF" w14:textId="5F6FE23E" w:rsidR="003A1716" w:rsidRDefault="006673DA">
      <w:pPr>
        <w:numPr>
          <w:ilvl w:val="0"/>
          <w:numId w:val="2"/>
        </w:numPr>
        <w:ind w:left="540" w:right="54" w:hanging="360"/>
      </w:pPr>
      <w:r>
        <w:t>Call for applications (</w:t>
      </w:r>
      <w:r w:rsidR="00985A81" w:rsidRPr="00985A81">
        <w:t>August</w:t>
      </w:r>
      <w:r w:rsidRPr="00985A81">
        <w:t xml:space="preserve"> </w:t>
      </w:r>
      <w:r w:rsidR="000E6CC4" w:rsidRPr="00985A81">
        <w:t>202</w:t>
      </w:r>
      <w:r w:rsidR="00824104" w:rsidRPr="00985A81">
        <w:t>2</w:t>
      </w:r>
      <w:r>
        <w:t>)</w:t>
      </w:r>
    </w:p>
    <w:p w14:paraId="4549225C" w14:textId="1EC51844" w:rsidR="003A1716" w:rsidRDefault="006673DA">
      <w:pPr>
        <w:numPr>
          <w:ilvl w:val="0"/>
          <w:numId w:val="2"/>
        </w:numPr>
        <w:ind w:left="540" w:right="54" w:hanging="360"/>
      </w:pPr>
      <w:r>
        <w:t xml:space="preserve">Consult with </w:t>
      </w:r>
      <w:r w:rsidR="00FB6220">
        <w:t xml:space="preserve">the </w:t>
      </w:r>
      <w:r>
        <w:t>B</w:t>
      </w:r>
      <w:r w:rsidR="00FB6220">
        <w:t xml:space="preserve">iostatistics, </w:t>
      </w:r>
      <w:r>
        <w:t>E</w:t>
      </w:r>
      <w:r w:rsidR="00FB6220">
        <w:t xml:space="preserve">pidemiology, and </w:t>
      </w:r>
      <w:r>
        <w:t>R</w:t>
      </w:r>
      <w:r w:rsidR="00FB6220">
        <w:t xml:space="preserve">esearch </w:t>
      </w:r>
      <w:r>
        <w:t>D</w:t>
      </w:r>
      <w:r w:rsidR="00FB6220">
        <w:t>esign (BERD)</w:t>
      </w:r>
      <w:r>
        <w:t xml:space="preserve"> Core before submitting application (</w:t>
      </w:r>
      <w:r w:rsidR="00A417B9">
        <w:t>Community-Engaged Research Pilo</w:t>
      </w:r>
      <w:r w:rsidR="00274D9B">
        <w:t>t</w:t>
      </w:r>
      <w:r w:rsidR="00A417B9">
        <w:t xml:space="preserve"> Project applications only</w:t>
      </w:r>
      <w:r>
        <w:t xml:space="preserve">). Request a consultation via this link: </w:t>
      </w:r>
      <w:hyperlink r:id="rId22">
        <w:r w:rsidRPr="00477400">
          <w:rPr>
            <w:color w:val="0000FF"/>
            <w:u w:val="single"/>
          </w:rPr>
          <w:t>https://www.unmc.edu/publichealth/centers/ccorda/request.html</w:t>
        </w:r>
      </w:hyperlink>
    </w:p>
    <w:p w14:paraId="21B7EB48" w14:textId="2B1FB1F4" w:rsidR="003A1716" w:rsidRPr="00B15701" w:rsidRDefault="006673DA">
      <w:pPr>
        <w:numPr>
          <w:ilvl w:val="0"/>
          <w:numId w:val="2"/>
        </w:numPr>
        <w:ind w:left="540" w:right="54" w:hanging="360"/>
      </w:pPr>
      <w:r>
        <w:t xml:space="preserve">Application </w:t>
      </w:r>
      <w:r w:rsidRPr="00B15701">
        <w:t>Deadline (</w:t>
      </w:r>
      <w:r w:rsidR="00985A81">
        <w:t>November 18</w:t>
      </w:r>
      <w:r w:rsidR="00985A81" w:rsidRPr="00985A81">
        <w:rPr>
          <w:vertAlign w:val="superscript"/>
        </w:rPr>
        <w:t>th</w:t>
      </w:r>
      <w:r w:rsidR="00985A81">
        <w:t>, 2022</w:t>
      </w:r>
      <w:r w:rsidRPr="00B15701">
        <w:t>)</w:t>
      </w:r>
    </w:p>
    <w:p w14:paraId="0F03A3CC" w14:textId="5892DC9C" w:rsidR="00175D2B" w:rsidRPr="00B15701" w:rsidRDefault="00175D2B">
      <w:pPr>
        <w:numPr>
          <w:ilvl w:val="0"/>
          <w:numId w:val="2"/>
        </w:numPr>
        <w:ind w:left="540" w:right="54" w:hanging="360"/>
      </w:pPr>
      <w:r w:rsidRPr="00B15701">
        <w:t>CAB reviews (</w:t>
      </w:r>
      <w:r w:rsidR="00985A81">
        <w:t>November 2022</w:t>
      </w:r>
      <w:r w:rsidRPr="00B15701">
        <w:t>)</w:t>
      </w:r>
    </w:p>
    <w:p w14:paraId="3B18E15B" w14:textId="541E259C" w:rsidR="00FB6220" w:rsidRDefault="00FB6220" w:rsidP="00FB6220">
      <w:pPr>
        <w:numPr>
          <w:ilvl w:val="0"/>
          <w:numId w:val="2"/>
        </w:numPr>
        <w:ind w:left="540" w:right="54" w:hanging="360"/>
      </w:pPr>
      <w:r w:rsidRPr="00B15701">
        <w:t>Selection Announcement (</w:t>
      </w:r>
      <w:r>
        <w:t>December 2022</w:t>
      </w:r>
      <w:r w:rsidRPr="00B15701">
        <w:t>)</w:t>
      </w:r>
    </w:p>
    <w:p w14:paraId="27C9E40D" w14:textId="015BE1B3" w:rsidR="003A1716" w:rsidRPr="00B15701" w:rsidRDefault="006673DA">
      <w:pPr>
        <w:numPr>
          <w:ilvl w:val="0"/>
          <w:numId w:val="2"/>
        </w:numPr>
        <w:ind w:left="540" w:right="54" w:hanging="360"/>
      </w:pPr>
      <w:r w:rsidRPr="00B15701">
        <w:t xml:space="preserve">IRB Submission </w:t>
      </w:r>
    </w:p>
    <w:p w14:paraId="074F5540" w14:textId="2395B8A0" w:rsidR="003A1716" w:rsidRDefault="006673DA">
      <w:pPr>
        <w:numPr>
          <w:ilvl w:val="0"/>
          <w:numId w:val="2"/>
        </w:numPr>
        <w:ind w:left="540" w:right="54" w:hanging="360"/>
      </w:pPr>
      <w:r w:rsidRPr="00B15701">
        <w:t xml:space="preserve">CITI Training </w:t>
      </w:r>
    </w:p>
    <w:p w14:paraId="1F0B85DF" w14:textId="110F97FB" w:rsidR="003141FE" w:rsidRPr="00B15701" w:rsidRDefault="003141FE">
      <w:pPr>
        <w:numPr>
          <w:ilvl w:val="0"/>
          <w:numId w:val="2"/>
        </w:numPr>
        <w:ind w:left="540" w:right="54" w:hanging="360"/>
      </w:pPr>
      <w:r>
        <w:t>NIH review</w:t>
      </w:r>
    </w:p>
    <w:p w14:paraId="09861ED7" w14:textId="4CA2D3AB" w:rsidR="003A1716" w:rsidRDefault="008C7859">
      <w:pPr>
        <w:numPr>
          <w:ilvl w:val="0"/>
          <w:numId w:val="2"/>
        </w:numPr>
        <w:ind w:left="540" w:right="54" w:hanging="360"/>
      </w:pPr>
      <w:r>
        <w:t xml:space="preserve">Attend the Community-Engaged </w:t>
      </w:r>
      <w:r w:rsidR="007C0B4B">
        <w:t>Summer Research Institute</w:t>
      </w:r>
      <w:r w:rsidR="00FB6220">
        <w:t xml:space="preserve"> (August 2023)</w:t>
      </w:r>
    </w:p>
    <w:p w14:paraId="08EC0EB9" w14:textId="7AF183DB" w:rsidR="003A1716" w:rsidRDefault="00AE6033">
      <w:pPr>
        <w:numPr>
          <w:ilvl w:val="0"/>
          <w:numId w:val="2"/>
        </w:numPr>
        <w:ind w:left="540" w:right="54" w:hanging="360"/>
      </w:pPr>
      <w:r>
        <w:t>Earlies</w:t>
      </w:r>
      <w:r w:rsidR="00EC0AAE">
        <w:t>t</w:t>
      </w:r>
      <w:r>
        <w:t xml:space="preserve"> </w:t>
      </w:r>
      <w:proofErr w:type="gramStart"/>
      <w:r>
        <w:t>p</w:t>
      </w:r>
      <w:r w:rsidR="006673DA">
        <w:t>roject</w:t>
      </w:r>
      <w:proofErr w:type="gramEnd"/>
      <w:r w:rsidR="006673DA">
        <w:t xml:space="preserve"> </w:t>
      </w:r>
      <w:r>
        <w:t xml:space="preserve">start </w:t>
      </w:r>
      <w:r w:rsidR="00FB6220">
        <w:t>d</w:t>
      </w:r>
      <w:r w:rsidR="006673DA">
        <w:t>ate (</w:t>
      </w:r>
      <w:r w:rsidR="006673DA" w:rsidRPr="00985A81">
        <w:t>July 1, 202</w:t>
      </w:r>
      <w:r w:rsidR="00824104" w:rsidRPr="00985A81">
        <w:t>3</w:t>
      </w:r>
      <w:r w:rsidR="006673DA">
        <w:t>)</w:t>
      </w:r>
      <w:r w:rsidR="00E65B28">
        <w:t xml:space="preserve"> </w:t>
      </w:r>
      <w:r w:rsidR="00E65B28" w:rsidRPr="00D2444F">
        <w:rPr>
          <w:bCs/>
          <w:color w:val="000000"/>
        </w:rPr>
        <w:t>pending review, NIH, and all other regulatory approvals</w:t>
      </w:r>
    </w:p>
    <w:p w14:paraId="62FD836E" w14:textId="75E8FB7D" w:rsidR="003A1716" w:rsidRDefault="008C7859">
      <w:pPr>
        <w:numPr>
          <w:ilvl w:val="0"/>
          <w:numId w:val="2"/>
        </w:numPr>
        <w:ind w:left="540" w:right="54" w:hanging="360"/>
      </w:pPr>
      <w:r>
        <w:t xml:space="preserve">Attend the Great Plains IDeA-CTR </w:t>
      </w:r>
      <w:r w:rsidR="007A602E">
        <w:t xml:space="preserve">Annual </w:t>
      </w:r>
      <w:r>
        <w:t xml:space="preserve">Scientific </w:t>
      </w:r>
      <w:r w:rsidR="007A602E">
        <w:t>Meeting</w:t>
      </w:r>
      <w:r w:rsidR="005D6AD7">
        <w:t xml:space="preserve"> (</w:t>
      </w:r>
      <w:r w:rsidR="005D6AD7" w:rsidRPr="00C65B5A">
        <w:t>October 202</w:t>
      </w:r>
      <w:r w:rsidR="00824104" w:rsidRPr="00C65B5A">
        <w:t>3</w:t>
      </w:r>
      <w:r w:rsidR="005D6AD7" w:rsidRPr="00C65B5A">
        <w:t>)</w:t>
      </w:r>
    </w:p>
    <w:p w14:paraId="32A803F4" w14:textId="77777777" w:rsidR="003A1716" w:rsidRDefault="003A1716">
      <w:pPr>
        <w:spacing w:after="0" w:line="259" w:lineRule="auto"/>
        <w:ind w:left="0" w:right="0" w:firstLine="1"/>
        <w:rPr>
          <w:b/>
        </w:rPr>
      </w:pPr>
    </w:p>
    <w:p w14:paraId="72AC7E2E" w14:textId="77777777" w:rsidR="003A1716" w:rsidRDefault="006673DA">
      <w:pPr>
        <w:spacing w:after="0" w:line="259" w:lineRule="auto"/>
        <w:ind w:left="0" w:right="0" w:firstLine="1"/>
      </w:pPr>
      <w:r>
        <w:rPr>
          <w:b/>
        </w:rPr>
        <w:t xml:space="preserve">Proposal Format and Guidelines:   </w:t>
      </w:r>
    </w:p>
    <w:p w14:paraId="5E71A30B" w14:textId="77777777" w:rsidR="003A1716" w:rsidRDefault="006673DA">
      <w:pPr>
        <w:numPr>
          <w:ilvl w:val="0"/>
          <w:numId w:val="6"/>
        </w:numPr>
        <w:ind w:left="540" w:right="54" w:hanging="360"/>
      </w:pPr>
      <w:r>
        <w:t>Cover Letter:</w:t>
      </w:r>
    </w:p>
    <w:p w14:paraId="4888D269" w14:textId="77777777" w:rsidR="003A1716" w:rsidRDefault="006673DA">
      <w:pPr>
        <w:numPr>
          <w:ilvl w:val="1"/>
          <w:numId w:val="6"/>
        </w:numPr>
        <w:ind w:left="900" w:right="54" w:hanging="360"/>
      </w:pPr>
      <w:r>
        <w:t>Project name</w:t>
      </w:r>
    </w:p>
    <w:p w14:paraId="43FCD1D2" w14:textId="77777777" w:rsidR="003A1716" w:rsidRDefault="006673DA">
      <w:pPr>
        <w:numPr>
          <w:ilvl w:val="1"/>
          <w:numId w:val="6"/>
        </w:numPr>
        <w:ind w:left="900" w:right="54" w:hanging="360"/>
      </w:pPr>
      <w:r>
        <w:t xml:space="preserve">Name of Academic Partner </w:t>
      </w:r>
    </w:p>
    <w:p w14:paraId="550A50A9" w14:textId="77777777" w:rsidR="003A1716" w:rsidRDefault="006673DA">
      <w:pPr>
        <w:numPr>
          <w:ilvl w:val="1"/>
          <w:numId w:val="6"/>
        </w:numPr>
        <w:ind w:left="900" w:right="54" w:hanging="360"/>
      </w:pPr>
      <w:r>
        <w:t>Academic Partner’s institution</w:t>
      </w:r>
    </w:p>
    <w:p w14:paraId="07C54867" w14:textId="77777777" w:rsidR="003A1716" w:rsidRDefault="006673DA">
      <w:pPr>
        <w:numPr>
          <w:ilvl w:val="1"/>
          <w:numId w:val="6"/>
        </w:numPr>
        <w:ind w:left="900" w:right="54" w:hanging="360"/>
      </w:pPr>
      <w:r>
        <w:t xml:space="preserve">Name of Community Partner and/or organization </w:t>
      </w:r>
    </w:p>
    <w:p w14:paraId="0611C5F7" w14:textId="77777777" w:rsidR="00B72A37" w:rsidRDefault="00B72A37">
      <w:pPr>
        <w:numPr>
          <w:ilvl w:val="0"/>
          <w:numId w:val="6"/>
        </w:numPr>
        <w:ind w:left="540" w:right="54" w:hanging="360"/>
      </w:pPr>
      <w:r>
        <w:t>NIH face page</w:t>
      </w:r>
    </w:p>
    <w:p w14:paraId="72E43CBD" w14:textId="77777777" w:rsidR="00B72A37" w:rsidRDefault="00B72A37" w:rsidP="00B72A37">
      <w:pPr>
        <w:numPr>
          <w:ilvl w:val="0"/>
          <w:numId w:val="6"/>
        </w:numPr>
        <w:ind w:left="540" w:right="54" w:hanging="360"/>
      </w:pPr>
      <w:r>
        <w:t>NIH Biosketch from all research partners</w:t>
      </w:r>
    </w:p>
    <w:p w14:paraId="36774533" w14:textId="7FE4ABB8" w:rsidR="003A1716" w:rsidRDefault="00B72A37">
      <w:pPr>
        <w:numPr>
          <w:ilvl w:val="0"/>
          <w:numId w:val="6"/>
        </w:numPr>
        <w:ind w:left="540" w:right="54" w:hanging="360"/>
      </w:pPr>
      <w:r>
        <w:t>Project Summary and Research Plan (</w:t>
      </w:r>
      <w:r w:rsidR="006673DA">
        <w:t xml:space="preserve">no appendices): </w:t>
      </w:r>
    </w:p>
    <w:p w14:paraId="18A68EB2" w14:textId="40D0BDB8" w:rsidR="003A1716" w:rsidRDefault="006673DA">
      <w:pPr>
        <w:numPr>
          <w:ilvl w:val="1"/>
          <w:numId w:val="6"/>
        </w:numPr>
        <w:ind w:left="900" w:right="54" w:hanging="360"/>
      </w:pPr>
      <w:r>
        <w:t>Significance (1/2 page)</w:t>
      </w:r>
      <w:r w:rsidR="004D679B">
        <w:t xml:space="preserve"> - </w:t>
      </w:r>
      <w:r w:rsidR="004D679B" w:rsidRPr="0035212E">
        <w:t>To what extent</w:t>
      </w:r>
      <w:r w:rsidR="004D679B">
        <w:t xml:space="preserve"> does the problem affect</w:t>
      </w:r>
      <w:r w:rsidR="004D679B" w:rsidRPr="0035212E">
        <w:t xml:space="preserve"> </w:t>
      </w:r>
      <w:r w:rsidR="004D679B">
        <w:t>a community? How well does the project relate to a topic outlined in the Great Plains IDeA</w:t>
      </w:r>
      <w:r w:rsidR="00AE2D6F">
        <w:t>-</w:t>
      </w:r>
      <w:r w:rsidR="004D679B">
        <w:t xml:space="preserve">CTR Community Advisory Board’s </w:t>
      </w:r>
      <w:hyperlink r:id="rId23" w:history="1">
        <w:r w:rsidR="004D679B" w:rsidRPr="00C65B5A">
          <w:rPr>
            <w:rStyle w:val="Hyperlink"/>
          </w:rPr>
          <w:t>Health Priority List</w:t>
        </w:r>
      </w:hyperlink>
      <w:r w:rsidR="004D679B" w:rsidRPr="00C65B5A">
        <w:t>?</w:t>
      </w:r>
      <w:r w:rsidR="004D679B">
        <w:t xml:space="preserve"> </w:t>
      </w:r>
      <w:r w:rsidR="004D679B" w:rsidRPr="0048505B">
        <w:t>Are there other factors which make this a significant research study (e.g., an emerging issue)?</w:t>
      </w:r>
    </w:p>
    <w:p w14:paraId="48BCFBFC" w14:textId="0CF745AC" w:rsidR="003A1716" w:rsidRDefault="006673DA">
      <w:pPr>
        <w:numPr>
          <w:ilvl w:val="1"/>
          <w:numId w:val="6"/>
        </w:numPr>
        <w:ind w:left="900" w:right="54" w:hanging="360"/>
      </w:pPr>
      <w:r>
        <w:t>Innovation (1/2 page)</w:t>
      </w:r>
      <w:r w:rsidR="004D679B">
        <w:t xml:space="preserve"> - </w:t>
      </w:r>
      <w:r w:rsidR="004D679B" w:rsidRPr="0035212E">
        <w:t>Does the application challenge and seek to shift current research paradigms by utilizing novel concepts, approaches or methodologies, instrumentation, or interventions?</w:t>
      </w:r>
    </w:p>
    <w:p w14:paraId="151BCAAA" w14:textId="477FE5F3" w:rsidR="003A1716" w:rsidRDefault="006673DA">
      <w:pPr>
        <w:numPr>
          <w:ilvl w:val="1"/>
          <w:numId w:val="6"/>
        </w:numPr>
        <w:ind w:left="900" w:right="54" w:hanging="360"/>
      </w:pPr>
      <w:r>
        <w:lastRenderedPageBreak/>
        <w:t>Description of the Partnership and Development Plans (1/2 page)</w:t>
      </w:r>
      <w:r w:rsidR="004D679B">
        <w:t xml:space="preserve"> - </w:t>
      </w:r>
      <w:r w:rsidR="004D679B" w:rsidRPr="00DC2273">
        <w:t xml:space="preserve">What is the </w:t>
      </w:r>
      <w:r w:rsidR="004D679B">
        <w:t xml:space="preserve">role and </w:t>
      </w:r>
      <w:r w:rsidR="004D679B" w:rsidRPr="00DC2273">
        <w:t>level of involvement of the community organization?</w:t>
      </w:r>
      <w:r w:rsidR="004D679B">
        <w:t xml:space="preserve"> </w:t>
      </w:r>
      <w:r w:rsidR="004D679B" w:rsidRPr="0048505B">
        <w:t xml:space="preserve">Do they play a significant role </w:t>
      </w:r>
      <w:r w:rsidR="004D679B">
        <w:t>in the research study?</w:t>
      </w:r>
    </w:p>
    <w:p w14:paraId="663AA69C" w14:textId="0A0AA32B" w:rsidR="003A1716" w:rsidRDefault="006673DA">
      <w:pPr>
        <w:numPr>
          <w:ilvl w:val="1"/>
          <w:numId w:val="6"/>
        </w:numPr>
        <w:ind w:left="900" w:right="54" w:hanging="360"/>
      </w:pPr>
      <w:r>
        <w:t>Approach (1 page)</w:t>
      </w:r>
      <w:r w:rsidR="004D679B">
        <w:t xml:space="preserve"> - </w:t>
      </w:r>
      <w:r w:rsidR="004D679B" w:rsidRPr="00DC2273">
        <w:t>Are the overall strategy, methodology, and analyses well-reasoned and appropriate to accomplish the specific aims of the project? Are the project strategies sustainable moving forward?</w:t>
      </w:r>
    </w:p>
    <w:p w14:paraId="73169A1E" w14:textId="3E79351D" w:rsidR="003A1716" w:rsidRDefault="006673DA">
      <w:pPr>
        <w:numPr>
          <w:ilvl w:val="1"/>
          <w:numId w:val="6"/>
        </w:numPr>
        <w:ind w:left="900" w:right="54" w:hanging="360"/>
      </w:pPr>
      <w:r>
        <w:t>Expected Outcomes and Future Directions (1/2 page)</w:t>
      </w:r>
      <w:r w:rsidR="004D679B">
        <w:t xml:space="preserve"> - What are the expected results of this project? </w:t>
      </w:r>
      <w:r w:rsidR="004D679B" w:rsidRPr="0048505B">
        <w:t>Are these results realistic? Do the projected findings move t</w:t>
      </w:r>
      <w:r w:rsidR="004D679B">
        <w:t>his issue closer to a solution?</w:t>
      </w:r>
    </w:p>
    <w:p w14:paraId="3F473B9E" w14:textId="5D5C2AE8" w:rsidR="00B72A37" w:rsidRDefault="00B72A37" w:rsidP="00B72A37">
      <w:pPr>
        <w:numPr>
          <w:ilvl w:val="0"/>
          <w:numId w:val="6"/>
        </w:numPr>
        <w:ind w:left="540" w:right="54" w:hanging="360"/>
      </w:pPr>
      <w:r>
        <w:t>Letter of Support from partner and/or organization</w:t>
      </w:r>
    </w:p>
    <w:p w14:paraId="14D6164B" w14:textId="544A3E5C" w:rsidR="00B72A37" w:rsidRDefault="00B72A37">
      <w:pPr>
        <w:numPr>
          <w:ilvl w:val="0"/>
          <w:numId w:val="6"/>
        </w:numPr>
        <w:ind w:left="540" w:right="54" w:hanging="360"/>
      </w:pPr>
      <w:r>
        <w:t>References</w:t>
      </w:r>
    </w:p>
    <w:p w14:paraId="7B2D1F10" w14:textId="6F559501" w:rsidR="00B72A37" w:rsidRDefault="00B72A37">
      <w:pPr>
        <w:numPr>
          <w:ilvl w:val="0"/>
          <w:numId w:val="6"/>
        </w:numPr>
        <w:ind w:left="540" w:right="54" w:hanging="360"/>
      </w:pPr>
      <w:r>
        <w:t>Human Subjects (if applicable)</w:t>
      </w:r>
    </w:p>
    <w:p w14:paraId="414237AE" w14:textId="0AB42A6D" w:rsidR="00B72A37" w:rsidRDefault="00B72A37">
      <w:pPr>
        <w:numPr>
          <w:ilvl w:val="0"/>
          <w:numId w:val="6"/>
        </w:numPr>
        <w:ind w:left="540" w:right="54" w:hanging="360"/>
      </w:pPr>
      <w:r>
        <w:t>Vertebrate (if applicable)</w:t>
      </w:r>
    </w:p>
    <w:p w14:paraId="3CCC4CF2" w14:textId="401D190F" w:rsidR="00B72A37" w:rsidRDefault="00B72A37">
      <w:pPr>
        <w:numPr>
          <w:ilvl w:val="0"/>
          <w:numId w:val="6"/>
        </w:numPr>
        <w:ind w:left="540" w:right="54" w:hanging="360"/>
      </w:pPr>
      <w:r>
        <w:t xml:space="preserve">Regulatory Approvals (if available) </w:t>
      </w:r>
    </w:p>
    <w:p w14:paraId="78AEA71B" w14:textId="2D08C71F" w:rsidR="003A1716" w:rsidRDefault="00B72A37">
      <w:pPr>
        <w:numPr>
          <w:ilvl w:val="0"/>
          <w:numId w:val="6"/>
        </w:numPr>
        <w:ind w:left="540" w:right="54" w:hanging="360"/>
      </w:pPr>
      <w:r>
        <w:t>Budget and Justification</w:t>
      </w:r>
    </w:p>
    <w:p w14:paraId="41AB6759" w14:textId="57992622" w:rsidR="00B72A37" w:rsidRDefault="00B72A37">
      <w:pPr>
        <w:numPr>
          <w:ilvl w:val="0"/>
          <w:numId w:val="6"/>
        </w:numPr>
        <w:ind w:left="540" w:right="54" w:hanging="360"/>
      </w:pPr>
      <w:r>
        <w:t>Subaward Budget and Justification (if applicable)</w:t>
      </w:r>
    </w:p>
    <w:p w14:paraId="44729440" w14:textId="77777777" w:rsidR="003A1716" w:rsidRDefault="006673DA">
      <w:pPr>
        <w:spacing w:before="240"/>
        <w:ind w:right="54"/>
      </w:pPr>
      <w:r>
        <w:rPr>
          <w:b/>
        </w:rPr>
        <w:t>Application Submission:</w:t>
      </w:r>
    </w:p>
    <w:p w14:paraId="7AAE457F" w14:textId="5740212C" w:rsidR="003A1716" w:rsidRDefault="006673DA">
      <w:pPr>
        <w:ind w:right="54"/>
      </w:pPr>
      <w:r>
        <w:t xml:space="preserve">Applications should be saved in pdf format and submitted via REDCap, using this link: </w:t>
      </w:r>
      <w:hyperlink r:id="rId24" w:history="1">
        <w:r w:rsidR="00C51AE6" w:rsidRPr="004A72AC">
          <w:rPr>
            <w:rStyle w:val="Hyperlink"/>
          </w:rPr>
          <w:t>https://redcap.link/CAPAward</w:t>
        </w:r>
      </w:hyperlink>
      <w:r w:rsidR="00F06B6F">
        <w:t>.</w:t>
      </w:r>
      <w:r w:rsidR="00C51AE6">
        <w:t xml:space="preserve"> </w:t>
      </w:r>
      <w:r w:rsidRPr="00985A81">
        <w:t xml:space="preserve">Deadline is 5 pm CST on </w:t>
      </w:r>
      <w:r w:rsidR="00985A81">
        <w:t>November 18</w:t>
      </w:r>
      <w:r w:rsidR="00985A81" w:rsidRPr="00985A81">
        <w:rPr>
          <w:vertAlign w:val="superscript"/>
        </w:rPr>
        <w:t>th</w:t>
      </w:r>
      <w:r w:rsidR="00985A81">
        <w:t>, 2022</w:t>
      </w:r>
      <w:r w:rsidR="000E6CC4">
        <w:t xml:space="preserve">. </w:t>
      </w:r>
      <w:r>
        <w:t xml:space="preserve">Should you have difficulty with your submission, contact </w:t>
      </w:r>
      <w:r w:rsidR="002F469A">
        <w:t>CEO</w:t>
      </w:r>
      <w:r w:rsidR="00B15701">
        <w:t xml:space="preserve"> Core coordinator, </w:t>
      </w:r>
      <w:r w:rsidR="007C0B4B">
        <w:t>Emily Frankel</w:t>
      </w:r>
      <w:r>
        <w:t xml:space="preserve"> at </w:t>
      </w:r>
      <w:hyperlink r:id="rId25">
        <w:r w:rsidR="007C0B4B">
          <w:rPr>
            <w:color w:val="0000FF"/>
            <w:u w:val="single"/>
          </w:rPr>
          <w:t>emily.frankel</w:t>
        </w:r>
        <w:r w:rsidR="007C0B4B" w:rsidRPr="00477400">
          <w:rPr>
            <w:color w:val="0000FF"/>
            <w:u w:val="single"/>
          </w:rPr>
          <w:t>@unmc.edu</w:t>
        </w:r>
      </w:hyperlink>
      <w:r>
        <w:t xml:space="preserve"> or 402</w:t>
      </w:r>
      <w:r w:rsidR="00CE3B78">
        <w:t>.8</w:t>
      </w:r>
      <w:r w:rsidR="007C0B4B">
        <w:t>36</w:t>
      </w:r>
      <w:r w:rsidR="00CE3B78">
        <w:t>.</w:t>
      </w:r>
      <w:r w:rsidR="007C0B4B">
        <w:t>9283</w:t>
      </w:r>
      <w:r>
        <w:t xml:space="preserve">. </w:t>
      </w:r>
    </w:p>
    <w:p w14:paraId="0AAD08B5" w14:textId="77777777" w:rsidR="003A1716" w:rsidRDefault="003A1716">
      <w:pPr>
        <w:spacing w:after="0" w:line="259" w:lineRule="auto"/>
        <w:ind w:left="1" w:right="0" w:firstLine="0"/>
      </w:pPr>
    </w:p>
    <w:p w14:paraId="2B33CD10" w14:textId="77777777" w:rsidR="003A1716" w:rsidRDefault="006673DA">
      <w:pPr>
        <w:spacing w:after="0" w:line="259" w:lineRule="auto"/>
        <w:ind w:left="0" w:right="0" w:firstLine="1"/>
      </w:pPr>
      <w:r>
        <w:rPr>
          <w:b/>
        </w:rPr>
        <w:t xml:space="preserve">Review Process and Scoring   </w:t>
      </w:r>
      <w:r>
        <w:t xml:space="preserve"> </w:t>
      </w:r>
    </w:p>
    <w:p w14:paraId="7D4EB953" w14:textId="2DDD5A5C" w:rsidR="003A1716" w:rsidRDefault="006673DA">
      <w:pPr>
        <w:numPr>
          <w:ilvl w:val="0"/>
          <w:numId w:val="1"/>
        </w:numPr>
        <w:ind w:left="540" w:right="54" w:hanging="360"/>
      </w:pPr>
      <w:r>
        <w:t xml:space="preserve">Proposals will undergo review by the </w:t>
      </w:r>
      <w:r w:rsidR="00B15701">
        <w:t>CEO</w:t>
      </w:r>
      <w:r>
        <w:t xml:space="preserve"> Core</w:t>
      </w:r>
      <w:r w:rsidR="004D679B">
        <w:t xml:space="preserve">. In addition to the five proposal sections outlined above, the CEO Core reviewers will also score </w:t>
      </w:r>
      <w:r w:rsidR="00B15701">
        <w:t>proposals</w:t>
      </w:r>
      <w:r w:rsidR="004D679B">
        <w:t xml:space="preserve"> based on Community Impact – the degree to which </w:t>
      </w:r>
      <w:r w:rsidR="004D679B" w:rsidRPr="0048505B">
        <w:t xml:space="preserve">projected findings </w:t>
      </w:r>
      <w:r w:rsidR="004D679B">
        <w:t xml:space="preserve">could </w:t>
      </w:r>
      <w:r w:rsidR="004D679B" w:rsidRPr="0048505B">
        <w:t>move t</w:t>
      </w:r>
      <w:r w:rsidR="004D679B">
        <w:t>his issue closer to a solution</w:t>
      </w:r>
      <w:r>
        <w:t>.</w:t>
      </w:r>
    </w:p>
    <w:p w14:paraId="50288F2D" w14:textId="06F5060C" w:rsidR="003A1716" w:rsidRDefault="006673DA">
      <w:pPr>
        <w:numPr>
          <w:ilvl w:val="0"/>
          <w:numId w:val="1"/>
        </w:numPr>
        <w:ind w:left="540" w:right="54" w:hanging="360"/>
      </w:pPr>
      <w:r>
        <w:t xml:space="preserve">Highest scored proposals are presented to GP IDeA-CTR </w:t>
      </w:r>
      <w:r w:rsidR="002F469A">
        <w:t>CAB</w:t>
      </w:r>
      <w:r>
        <w:t xml:space="preserve"> members during a scheduled meeting.</w:t>
      </w:r>
      <w:r w:rsidR="00E265A2">
        <w:t xml:space="preserve"> Feedback from CAB members will be provided to applicants.</w:t>
      </w:r>
      <w:r w:rsidR="002E0903">
        <w:t xml:space="preserve"> CAB members may require updates to a proposal to move forward in the selection process.</w:t>
      </w:r>
    </w:p>
    <w:p w14:paraId="3F098C16" w14:textId="10A20C1B" w:rsidR="003A1716" w:rsidRDefault="006673DA">
      <w:pPr>
        <w:numPr>
          <w:ilvl w:val="0"/>
          <w:numId w:val="1"/>
        </w:numPr>
        <w:ind w:left="540" w:right="54" w:hanging="360"/>
      </w:pPr>
      <w:r>
        <w:t>Proposals</w:t>
      </w:r>
      <w:r w:rsidR="00E265A2">
        <w:t>,</w:t>
      </w:r>
      <w:r w:rsidR="004D679B">
        <w:t xml:space="preserve"> </w:t>
      </w:r>
      <w:r>
        <w:t>scores</w:t>
      </w:r>
      <w:r w:rsidR="00E265A2">
        <w:t>, and CAB recommendations</w:t>
      </w:r>
      <w:r>
        <w:t xml:space="preserve"> are submitted to the GP IDeA-CTR Steering Committee.</w:t>
      </w:r>
    </w:p>
    <w:p w14:paraId="6C50008E" w14:textId="6CEF23E9" w:rsidR="003A1716" w:rsidRDefault="006673DA">
      <w:pPr>
        <w:numPr>
          <w:ilvl w:val="0"/>
          <w:numId w:val="1"/>
        </w:numPr>
        <w:ind w:left="540" w:right="54" w:hanging="360"/>
      </w:pPr>
      <w:r>
        <w:t xml:space="preserve">Highest reviewed proposals are sent to NIH for </w:t>
      </w:r>
      <w:r w:rsidR="00B15701">
        <w:t xml:space="preserve">final </w:t>
      </w:r>
      <w:r>
        <w:t>approval (IRB approval is required by NIH).</w:t>
      </w:r>
    </w:p>
    <w:p w14:paraId="54323C40" w14:textId="44240751" w:rsidR="003A1716" w:rsidRDefault="006673DA">
      <w:pPr>
        <w:numPr>
          <w:ilvl w:val="1"/>
          <w:numId w:val="1"/>
        </w:numPr>
        <w:ind w:right="54" w:hanging="360"/>
      </w:pPr>
      <w:r>
        <w:t xml:space="preserve">NIH will require the IRB approval letter, all relevant CITI Training documents, a Face Sheet, </w:t>
      </w:r>
      <w:r w:rsidR="00090491">
        <w:t xml:space="preserve">a </w:t>
      </w:r>
      <w:proofErr w:type="spellStart"/>
      <w:r w:rsidR="00090491">
        <w:t>biosketch</w:t>
      </w:r>
      <w:proofErr w:type="spellEnd"/>
      <w:r w:rsidR="00090491">
        <w:t xml:space="preserve"> for the PI, </w:t>
      </w:r>
      <w:r>
        <w:t xml:space="preserve">and a completed PHS Inclusion Enrollment form (for human </w:t>
      </w:r>
      <w:proofErr w:type="gramStart"/>
      <w:r>
        <w:t>subjects</w:t>
      </w:r>
      <w:proofErr w:type="gramEnd"/>
      <w:r>
        <w:t xml:space="preserve"> research).</w:t>
      </w:r>
    </w:p>
    <w:p w14:paraId="263E360C" w14:textId="7B7EA528" w:rsidR="003A1716" w:rsidRDefault="006673DA">
      <w:pPr>
        <w:numPr>
          <w:ilvl w:val="0"/>
          <w:numId w:val="1"/>
        </w:numPr>
        <w:ind w:left="540" w:right="54" w:hanging="360"/>
      </w:pPr>
      <w:r>
        <w:t>Selections are announced</w:t>
      </w:r>
      <w:r w:rsidR="007A602E">
        <w:t xml:space="preserve"> </w:t>
      </w:r>
      <w:r w:rsidR="00E465EB">
        <w:t>in</w:t>
      </w:r>
      <w:r w:rsidR="007A602E">
        <w:t xml:space="preserve"> </w:t>
      </w:r>
      <w:r w:rsidR="00C65B5A" w:rsidRPr="00C65B5A">
        <w:t>February</w:t>
      </w:r>
      <w:r w:rsidR="007A602E" w:rsidRPr="00C65B5A">
        <w:t xml:space="preserve"> 202</w:t>
      </w:r>
      <w:r w:rsidR="00824104" w:rsidRPr="00C65B5A">
        <w:t>3</w:t>
      </w:r>
      <w:r>
        <w:t xml:space="preserve">. </w:t>
      </w:r>
    </w:p>
    <w:p w14:paraId="3BAC392F" w14:textId="77777777" w:rsidR="003A1716" w:rsidRDefault="003A1716">
      <w:pPr>
        <w:ind w:left="540" w:right="54" w:firstLine="0"/>
      </w:pPr>
    </w:p>
    <w:p w14:paraId="591A9D35" w14:textId="10D8B46E" w:rsidR="003A1716" w:rsidRDefault="006673DA">
      <w:pPr>
        <w:ind w:left="0" w:right="54" w:firstLine="0"/>
      </w:pPr>
      <w:r>
        <w:t xml:space="preserve">Proposals are scored </w:t>
      </w:r>
      <w:r w:rsidR="00E465EB">
        <w:t>using the NIH review criteria on</w:t>
      </w:r>
      <w:r w:rsidR="00E812D0">
        <w:t xml:space="preserve"> a</w:t>
      </w:r>
      <w:r>
        <w:t xml:space="preserve"> scale of 1 (exceptional) to 9 (poor). All five sections outlined within the proposal are scored based on this method. In addition, applications will be scored according to how well the project addresses a Research Priority indicated by our </w:t>
      </w:r>
      <w:r w:rsidR="002F469A">
        <w:t>CAB</w:t>
      </w:r>
      <w:r>
        <w:t xml:space="preserve"> (listed on second page).</w:t>
      </w:r>
    </w:p>
    <w:p w14:paraId="6D0DF1FD" w14:textId="77777777" w:rsidR="003A1716" w:rsidRDefault="006673DA">
      <w:pPr>
        <w:spacing w:after="0" w:line="259" w:lineRule="auto"/>
        <w:ind w:left="721" w:right="0" w:firstLine="0"/>
      </w:pPr>
      <w:r>
        <w:rPr>
          <w:color w:val="C00000"/>
        </w:rPr>
        <w:t xml:space="preserve"> </w:t>
      </w:r>
    </w:p>
    <w:p w14:paraId="4B095ACA" w14:textId="77777777" w:rsidR="003A1716" w:rsidRDefault="006673DA">
      <w:pPr>
        <w:spacing w:after="0" w:line="259" w:lineRule="auto"/>
        <w:ind w:left="0" w:right="0" w:firstLine="1"/>
      </w:pPr>
      <w:r>
        <w:rPr>
          <w:b/>
        </w:rPr>
        <w:t xml:space="preserve">Post-Selection Requirements:   </w:t>
      </w:r>
    </w:p>
    <w:p w14:paraId="40ECD62B" w14:textId="58DF3934" w:rsidR="003A1716" w:rsidRDefault="006673DA">
      <w:pPr>
        <w:ind w:right="54"/>
      </w:pPr>
      <w:r>
        <w:t xml:space="preserve">All members of the research team will need to complete </w:t>
      </w:r>
      <w:r w:rsidR="00C51AE6">
        <w:t xml:space="preserve">appropriate </w:t>
      </w:r>
      <w:r>
        <w:t xml:space="preserve">CITI Training if they’ve not done so already. Additionally, </w:t>
      </w:r>
      <w:r w:rsidR="00B15701">
        <w:t xml:space="preserve">awardees will need to sign an award agreement outlining project expectations and </w:t>
      </w:r>
      <w:r>
        <w:t xml:space="preserve">will be required to submit a </w:t>
      </w:r>
      <w:r w:rsidR="00C65B5A">
        <w:t>six-month</w:t>
      </w:r>
      <w:r>
        <w:t xml:space="preserve"> progress report as well as a final report once the project is complete. </w:t>
      </w:r>
      <w:r w:rsidR="002E0903">
        <w:t xml:space="preserve">All research personnel should become </w:t>
      </w:r>
      <w:hyperlink r:id="rId26" w:history="1">
        <w:r w:rsidR="002E0903" w:rsidRPr="002E0903">
          <w:rPr>
            <w:rStyle w:val="Hyperlink"/>
          </w:rPr>
          <w:t>a member of the GP IDeA-CTR Network</w:t>
        </w:r>
      </w:hyperlink>
      <w:r w:rsidR="002E0903">
        <w:t xml:space="preserve"> to receive communications about education and training opportunities. </w:t>
      </w:r>
      <w:r w:rsidR="00B15701">
        <w:t xml:space="preserve">CAP Program Pilot awardees will develop an </w:t>
      </w:r>
      <w:hyperlink r:id="rId27" w:history="1">
        <w:r w:rsidR="00B15701" w:rsidRPr="007B55DF">
          <w:rPr>
            <w:rStyle w:val="Hyperlink"/>
          </w:rPr>
          <w:t>Engagement and Dissemination Plan</w:t>
        </w:r>
      </w:hyperlink>
      <w:r w:rsidR="00B15701">
        <w:t xml:space="preserve"> with the CEO Core and will be asked to present an update to the CAB during a meeting. </w:t>
      </w:r>
      <w:r>
        <w:t xml:space="preserve">Academic </w:t>
      </w:r>
      <w:r w:rsidR="00FB5E5E">
        <w:t xml:space="preserve">and community </w:t>
      </w:r>
      <w:r>
        <w:t xml:space="preserve">partners will also be expected to attend the GP IDeA-CTR </w:t>
      </w:r>
      <w:r w:rsidR="005105D7">
        <w:t>Community-Engaged Research Institute</w:t>
      </w:r>
      <w:r w:rsidR="00090491">
        <w:t xml:space="preserve"> in August 2023</w:t>
      </w:r>
      <w:r>
        <w:t xml:space="preserve">. Lastly, </w:t>
      </w:r>
      <w:r w:rsidR="00E265A2">
        <w:t>CAP</w:t>
      </w:r>
      <w:r>
        <w:t xml:space="preserve"> Program </w:t>
      </w:r>
      <w:r w:rsidR="005105D7">
        <w:t xml:space="preserve">awardees </w:t>
      </w:r>
      <w:r>
        <w:t xml:space="preserve">will </w:t>
      </w:r>
      <w:r>
        <w:lastRenderedPageBreak/>
        <w:t xml:space="preserve">be required to attend the GP IDeA-CTR Annual Science Meeting in October </w:t>
      </w:r>
      <w:r w:rsidR="00090491">
        <w:t xml:space="preserve">2023 </w:t>
      </w:r>
      <w:r>
        <w:t xml:space="preserve">and may be invited to present their project. </w:t>
      </w:r>
    </w:p>
    <w:p w14:paraId="58E100D8" w14:textId="77777777" w:rsidR="003A1716" w:rsidRDefault="006673DA">
      <w:pPr>
        <w:spacing w:after="0" w:line="259" w:lineRule="auto"/>
        <w:ind w:left="541" w:right="0" w:firstLine="0"/>
      </w:pPr>
      <w:r>
        <w:rPr>
          <w:b/>
        </w:rPr>
        <w:t xml:space="preserve"> </w:t>
      </w:r>
    </w:p>
    <w:p w14:paraId="4AEA3469" w14:textId="77777777" w:rsidR="003A1716" w:rsidRDefault="006673DA">
      <w:pPr>
        <w:spacing w:after="0" w:line="259" w:lineRule="auto"/>
        <w:ind w:left="0" w:right="0" w:firstLine="0"/>
        <w:rPr>
          <w:b/>
        </w:rPr>
      </w:pPr>
      <w:r>
        <w:rPr>
          <w:b/>
        </w:rPr>
        <w:t>Questions</w:t>
      </w:r>
    </w:p>
    <w:p w14:paraId="15E98719" w14:textId="0B5EAE81" w:rsidR="003A1716" w:rsidRDefault="006673DA">
      <w:pPr>
        <w:spacing w:after="0" w:line="259" w:lineRule="auto"/>
        <w:ind w:left="0" w:right="0" w:firstLine="0"/>
      </w:pPr>
      <w:r>
        <w:t xml:space="preserve">For questions, contact </w:t>
      </w:r>
      <w:r w:rsidR="00CE3B78">
        <w:t>Emily Frankel</w:t>
      </w:r>
      <w:r>
        <w:t xml:space="preserve">, </w:t>
      </w:r>
      <w:hyperlink r:id="rId28">
        <w:r w:rsidR="00CE3B78">
          <w:rPr>
            <w:color w:val="0000FF"/>
            <w:u w:val="single"/>
          </w:rPr>
          <w:t>emily.frankel</w:t>
        </w:r>
        <w:r w:rsidR="00CE3B78" w:rsidRPr="00477400">
          <w:rPr>
            <w:color w:val="0000FF"/>
            <w:u w:val="single"/>
          </w:rPr>
          <w:t>@unmc.edu</w:t>
        </w:r>
      </w:hyperlink>
      <w:r>
        <w:t xml:space="preserve"> or 402.</w:t>
      </w:r>
      <w:r w:rsidR="00CE3B78">
        <w:t>836.9283</w:t>
      </w:r>
      <w:r>
        <w:t xml:space="preserve"> or the Great Plains IDeA-CTR Office at </w:t>
      </w:r>
      <w:hyperlink r:id="rId29">
        <w:r w:rsidRPr="00477400">
          <w:rPr>
            <w:color w:val="0000FF"/>
            <w:u w:val="single"/>
          </w:rPr>
          <w:t>gpctr@unmc.edu</w:t>
        </w:r>
      </w:hyperlink>
      <w:r>
        <w:t xml:space="preserve"> or 402.552.2260. </w:t>
      </w:r>
    </w:p>
    <w:p w14:paraId="59788301" w14:textId="6FA4FB9F" w:rsidR="007B55DF" w:rsidRDefault="007B55DF" w:rsidP="00B72A37">
      <w:pPr>
        <w:ind w:left="0" w:firstLine="0"/>
        <w:rPr>
          <w:b/>
        </w:rPr>
      </w:pPr>
    </w:p>
    <w:p w14:paraId="0C52C2E4" w14:textId="320C99E0" w:rsidR="003A1716" w:rsidRDefault="003A1716" w:rsidP="00761692">
      <w:pPr>
        <w:spacing w:after="0" w:line="259" w:lineRule="auto"/>
        <w:ind w:left="0" w:right="0" w:firstLine="0"/>
        <w:jc w:val="both"/>
      </w:pPr>
    </w:p>
    <w:sectPr w:rsidR="003A1716">
      <w:pgSz w:w="12240" w:h="15840"/>
      <w:pgMar w:top="990" w:right="1008" w:bottom="1008" w:left="1008"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Quattrocento Sans">
    <w:charset w:val="00"/>
    <w:family w:val="swiss"/>
    <w:pitch w:val="variable"/>
    <w:sig w:usb0="800000BF" w:usb1="4000005B" w:usb2="00000000" w:usb3="00000000" w:csb0="00000001"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altName w:val="﷽﷽﷽﷽﷽﷽﷽﷽man"/>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C21F3"/>
    <w:multiLevelType w:val="multilevel"/>
    <w:tmpl w:val="3F8ADAC2"/>
    <w:lvl w:ilvl="0">
      <w:start w:val="1"/>
      <w:numFmt w:val="decimal"/>
      <w:lvlText w:val="%1."/>
      <w:lvlJc w:val="left"/>
      <w:pPr>
        <w:ind w:left="505" w:hanging="505"/>
      </w:pPr>
      <w:rPr>
        <w:rFonts w:ascii="Arial" w:eastAsia="Arial" w:hAnsi="Arial" w:cs="Arial"/>
        <w:b w:val="0"/>
        <w:i w:val="0"/>
        <w:strike w:val="0"/>
        <w:color w:val="000000"/>
        <w:sz w:val="22"/>
        <w:szCs w:val="22"/>
        <w:u w:val="none"/>
        <w:shd w:val="clear" w:color="auto" w:fill="auto"/>
        <w:vertAlign w:val="baseline"/>
      </w:rPr>
    </w:lvl>
    <w:lvl w:ilvl="1">
      <w:start w:val="1"/>
      <w:numFmt w:val="lowerLetter"/>
      <w:lvlText w:val="%2"/>
      <w:lvlJc w:val="left"/>
      <w:pPr>
        <w:ind w:left="1224" w:hanging="1224"/>
      </w:pPr>
      <w:rPr>
        <w:rFonts w:ascii="Arial" w:eastAsia="Arial" w:hAnsi="Arial" w:cs="Arial"/>
        <w:b w:val="0"/>
        <w:i w:val="0"/>
        <w:strike w:val="0"/>
        <w:color w:val="000000"/>
        <w:sz w:val="22"/>
        <w:szCs w:val="22"/>
        <w:u w:val="none"/>
        <w:shd w:val="clear" w:color="auto" w:fill="auto"/>
        <w:vertAlign w:val="baseline"/>
      </w:rPr>
    </w:lvl>
    <w:lvl w:ilvl="2">
      <w:start w:val="1"/>
      <w:numFmt w:val="lowerRoman"/>
      <w:lvlText w:val="%3"/>
      <w:lvlJc w:val="left"/>
      <w:pPr>
        <w:ind w:left="1944" w:hanging="1944"/>
      </w:pPr>
      <w:rPr>
        <w:rFonts w:ascii="Arial" w:eastAsia="Arial" w:hAnsi="Arial" w:cs="Arial"/>
        <w:b w:val="0"/>
        <w:i w:val="0"/>
        <w:strike w:val="0"/>
        <w:color w:val="000000"/>
        <w:sz w:val="22"/>
        <w:szCs w:val="22"/>
        <w:u w:val="none"/>
        <w:shd w:val="clear" w:color="auto" w:fill="auto"/>
        <w:vertAlign w:val="baseline"/>
      </w:rPr>
    </w:lvl>
    <w:lvl w:ilvl="3">
      <w:start w:val="1"/>
      <w:numFmt w:val="decimal"/>
      <w:lvlText w:val="%4"/>
      <w:lvlJc w:val="left"/>
      <w:pPr>
        <w:ind w:left="2664" w:hanging="2664"/>
      </w:pPr>
      <w:rPr>
        <w:rFonts w:ascii="Arial" w:eastAsia="Arial" w:hAnsi="Arial" w:cs="Arial"/>
        <w:b w:val="0"/>
        <w:i w:val="0"/>
        <w:strike w:val="0"/>
        <w:color w:val="000000"/>
        <w:sz w:val="22"/>
        <w:szCs w:val="22"/>
        <w:u w:val="none"/>
        <w:shd w:val="clear" w:color="auto" w:fill="auto"/>
        <w:vertAlign w:val="baseline"/>
      </w:rPr>
    </w:lvl>
    <w:lvl w:ilvl="4">
      <w:start w:val="1"/>
      <w:numFmt w:val="lowerLetter"/>
      <w:lvlText w:val="%5"/>
      <w:lvlJc w:val="left"/>
      <w:pPr>
        <w:ind w:left="3384" w:hanging="3384"/>
      </w:pPr>
      <w:rPr>
        <w:rFonts w:ascii="Arial" w:eastAsia="Arial" w:hAnsi="Arial" w:cs="Arial"/>
        <w:b w:val="0"/>
        <w:i w:val="0"/>
        <w:strike w:val="0"/>
        <w:color w:val="000000"/>
        <w:sz w:val="22"/>
        <w:szCs w:val="22"/>
        <w:u w:val="none"/>
        <w:shd w:val="clear" w:color="auto" w:fill="auto"/>
        <w:vertAlign w:val="baseline"/>
      </w:rPr>
    </w:lvl>
    <w:lvl w:ilvl="5">
      <w:start w:val="1"/>
      <w:numFmt w:val="lowerRoman"/>
      <w:lvlText w:val="%6"/>
      <w:lvlJc w:val="left"/>
      <w:pPr>
        <w:ind w:left="4104" w:hanging="4104"/>
      </w:pPr>
      <w:rPr>
        <w:rFonts w:ascii="Arial" w:eastAsia="Arial" w:hAnsi="Arial" w:cs="Arial"/>
        <w:b w:val="0"/>
        <w:i w:val="0"/>
        <w:strike w:val="0"/>
        <w:color w:val="000000"/>
        <w:sz w:val="22"/>
        <w:szCs w:val="22"/>
        <w:u w:val="none"/>
        <w:shd w:val="clear" w:color="auto" w:fill="auto"/>
        <w:vertAlign w:val="baseline"/>
      </w:rPr>
    </w:lvl>
    <w:lvl w:ilvl="6">
      <w:start w:val="1"/>
      <w:numFmt w:val="decimal"/>
      <w:lvlText w:val="%7"/>
      <w:lvlJc w:val="left"/>
      <w:pPr>
        <w:ind w:left="4824" w:hanging="4824"/>
      </w:pPr>
      <w:rPr>
        <w:rFonts w:ascii="Arial" w:eastAsia="Arial" w:hAnsi="Arial" w:cs="Arial"/>
        <w:b w:val="0"/>
        <w:i w:val="0"/>
        <w:strike w:val="0"/>
        <w:color w:val="000000"/>
        <w:sz w:val="22"/>
        <w:szCs w:val="22"/>
        <w:u w:val="none"/>
        <w:shd w:val="clear" w:color="auto" w:fill="auto"/>
        <w:vertAlign w:val="baseline"/>
      </w:rPr>
    </w:lvl>
    <w:lvl w:ilvl="7">
      <w:start w:val="1"/>
      <w:numFmt w:val="lowerLetter"/>
      <w:lvlText w:val="%8"/>
      <w:lvlJc w:val="left"/>
      <w:pPr>
        <w:ind w:left="5544" w:hanging="5544"/>
      </w:pPr>
      <w:rPr>
        <w:rFonts w:ascii="Arial" w:eastAsia="Arial" w:hAnsi="Arial" w:cs="Arial"/>
        <w:b w:val="0"/>
        <w:i w:val="0"/>
        <w:strike w:val="0"/>
        <w:color w:val="000000"/>
        <w:sz w:val="22"/>
        <w:szCs w:val="22"/>
        <w:u w:val="none"/>
        <w:shd w:val="clear" w:color="auto" w:fill="auto"/>
        <w:vertAlign w:val="baseline"/>
      </w:rPr>
    </w:lvl>
    <w:lvl w:ilvl="8">
      <w:start w:val="1"/>
      <w:numFmt w:val="lowerRoman"/>
      <w:lvlText w:val="%9"/>
      <w:lvlJc w:val="left"/>
      <w:pPr>
        <w:ind w:left="6264" w:hanging="6264"/>
      </w:pPr>
      <w:rPr>
        <w:rFonts w:ascii="Arial" w:eastAsia="Arial" w:hAnsi="Arial" w:cs="Arial"/>
        <w:b w:val="0"/>
        <w:i w:val="0"/>
        <w:strike w:val="0"/>
        <w:color w:val="000000"/>
        <w:sz w:val="22"/>
        <w:szCs w:val="22"/>
        <w:u w:val="none"/>
        <w:shd w:val="clear" w:color="auto" w:fill="auto"/>
        <w:vertAlign w:val="baseline"/>
      </w:rPr>
    </w:lvl>
  </w:abstractNum>
  <w:abstractNum w:abstractNumId="1" w15:restartNumberingAfterBreak="0">
    <w:nsid w:val="10413840"/>
    <w:multiLevelType w:val="hybridMultilevel"/>
    <w:tmpl w:val="1CF06256"/>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2" w15:restartNumberingAfterBreak="0">
    <w:nsid w:val="1AC51B9F"/>
    <w:multiLevelType w:val="hybridMultilevel"/>
    <w:tmpl w:val="C1EC2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24E5E"/>
    <w:multiLevelType w:val="hybridMultilevel"/>
    <w:tmpl w:val="6F462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B95102"/>
    <w:multiLevelType w:val="hybridMultilevel"/>
    <w:tmpl w:val="193EE076"/>
    <w:lvl w:ilvl="0" w:tplc="14AA2A5A">
      <w:numFmt w:val="bullet"/>
      <w:lvlText w:val="-"/>
      <w:lvlJc w:val="left"/>
      <w:pPr>
        <w:ind w:left="2520" w:hanging="360"/>
      </w:pPr>
      <w:rPr>
        <w:rFonts w:ascii="Arial" w:eastAsiaTheme="minorHAnsi"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38F41568"/>
    <w:multiLevelType w:val="hybridMultilevel"/>
    <w:tmpl w:val="DCE021B8"/>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6" w15:restartNumberingAfterBreak="0">
    <w:nsid w:val="49383D68"/>
    <w:multiLevelType w:val="hybridMultilevel"/>
    <w:tmpl w:val="044C1904"/>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7" w15:restartNumberingAfterBreak="0">
    <w:nsid w:val="52F67BD3"/>
    <w:multiLevelType w:val="multilevel"/>
    <w:tmpl w:val="4C48F24A"/>
    <w:lvl w:ilvl="0">
      <w:start w:val="1"/>
      <w:numFmt w:val="decimal"/>
      <w:lvlText w:val="%1."/>
      <w:lvlJc w:val="left"/>
      <w:pPr>
        <w:ind w:left="812" w:hanging="812"/>
      </w:pPr>
      <w:rPr>
        <w:rFonts w:ascii="Arial" w:eastAsia="Arial" w:hAnsi="Arial" w:cs="Arial"/>
        <w:b w:val="0"/>
        <w:i w:val="0"/>
        <w:strike w:val="0"/>
        <w:color w:val="000000"/>
        <w:sz w:val="22"/>
        <w:szCs w:val="22"/>
        <w:u w:val="none"/>
        <w:shd w:val="clear" w:color="auto" w:fill="auto"/>
        <w:vertAlign w:val="baseline"/>
      </w:rPr>
    </w:lvl>
    <w:lvl w:ilvl="1">
      <w:start w:val="1"/>
      <w:numFmt w:val="lowerLetter"/>
      <w:lvlText w:val="%2"/>
      <w:lvlJc w:val="left"/>
      <w:pPr>
        <w:ind w:left="1531" w:hanging="1531"/>
      </w:pPr>
      <w:rPr>
        <w:rFonts w:ascii="Arial" w:eastAsia="Arial" w:hAnsi="Arial" w:cs="Arial"/>
        <w:b w:val="0"/>
        <w:i w:val="0"/>
        <w:strike w:val="0"/>
        <w:color w:val="000000"/>
        <w:sz w:val="22"/>
        <w:szCs w:val="22"/>
        <w:u w:val="none"/>
        <w:shd w:val="clear" w:color="auto" w:fill="auto"/>
        <w:vertAlign w:val="baseline"/>
      </w:rPr>
    </w:lvl>
    <w:lvl w:ilvl="2">
      <w:start w:val="1"/>
      <w:numFmt w:val="lowerRoman"/>
      <w:lvlText w:val="%3"/>
      <w:lvlJc w:val="left"/>
      <w:pPr>
        <w:ind w:left="2251" w:hanging="2251"/>
      </w:pPr>
      <w:rPr>
        <w:rFonts w:ascii="Arial" w:eastAsia="Arial" w:hAnsi="Arial" w:cs="Arial"/>
        <w:b w:val="0"/>
        <w:i w:val="0"/>
        <w:strike w:val="0"/>
        <w:color w:val="000000"/>
        <w:sz w:val="22"/>
        <w:szCs w:val="22"/>
        <w:u w:val="none"/>
        <w:shd w:val="clear" w:color="auto" w:fill="auto"/>
        <w:vertAlign w:val="baseline"/>
      </w:rPr>
    </w:lvl>
    <w:lvl w:ilvl="3">
      <w:start w:val="1"/>
      <w:numFmt w:val="decimal"/>
      <w:lvlText w:val="%4"/>
      <w:lvlJc w:val="left"/>
      <w:pPr>
        <w:ind w:left="2971" w:hanging="2971"/>
      </w:pPr>
      <w:rPr>
        <w:rFonts w:ascii="Arial" w:eastAsia="Arial" w:hAnsi="Arial" w:cs="Arial"/>
        <w:b w:val="0"/>
        <w:i w:val="0"/>
        <w:strike w:val="0"/>
        <w:color w:val="000000"/>
        <w:sz w:val="22"/>
        <w:szCs w:val="22"/>
        <w:u w:val="none"/>
        <w:shd w:val="clear" w:color="auto" w:fill="auto"/>
        <w:vertAlign w:val="baseline"/>
      </w:rPr>
    </w:lvl>
    <w:lvl w:ilvl="4">
      <w:start w:val="1"/>
      <w:numFmt w:val="lowerLetter"/>
      <w:lvlText w:val="%5"/>
      <w:lvlJc w:val="left"/>
      <w:pPr>
        <w:ind w:left="3691" w:hanging="3691"/>
      </w:pPr>
      <w:rPr>
        <w:rFonts w:ascii="Arial" w:eastAsia="Arial" w:hAnsi="Arial" w:cs="Arial"/>
        <w:b w:val="0"/>
        <w:i w:val="0"/>
        <w:strike w:val="0"/>
        <w:color w:val="000000"/>
        <w:sz w:val="22"/>
        <w:szCs w:val="22"/>
        <w:u w:val="none"/>
        <w:shd w:val="clear" w:color="auto" w:fill="auto"/>
        <w:vertAlign w:val="baseline"/>
      </w:rPr>
    </w:lvl>
    <w:lvl w:ilvl="5">
      <w:start w:val="1"/>
      <w:numFmt w:val="lowerRoman"/>
      <w:lvlText w:val="%6"/>
      <w:lvlJc w:val="left"/>
      <w:pPr>
        <w:ind w:left="4411" w:hanging="4411"/>
      </w:pPr>
      <w:rPr>
        <w:rFonts w:ascii="Arial" w:eastAsia="Arial" w:hAnsi="Arial" w:cs="Arial"/>
        <w:b w:val="0"/>
        <w:i w:val="0"/>
        <w:strike w:val="0"/>
        <w:color w:val="000000"/>
        <w:sz w:val="22"/>
        <w:szCs w:val="22"/>
        <w:u w:val="none"/>
        <w:shd w:val="clear" w:color="auto" w:fill="auto"/>
        <w:vertAlign w:val="baseline"/>
      </w:rPr>
    </w:lvl>
    <w:lvl w:ilvl="6">
      <w:start w:val="1"/>
      <w:numFmt w:val="decimal"/>
      <w:lvlText w:val="%7"/>
      <w:lvlJc w:val="left"/>
      <w:pPr>
        <w:ind w:left="5131" w:hanging="5131"/>
      </w:pPr>
      <w:rPr>
        <w:rFonts w:ascii="Arial" w:eastAsia="Arial" w:hAnsi="Arial" w:cs="Arial"/>
        <w:b w:val="0"/>
        <w:i w:val="0"/>
        <w:strike w:val="0"/>
        <w:color w:val="000000"/>
        <w:sz w:val="22"/>
        <w:szCs w:val="22"/>
        <w:u w:val="none"/>
        <w:shd w:val="clear" w:color="auto" w:fill="auto"/>
        <w:vertAlign w:val="baseline"/>
      </w:rPr>
    </w:lvl>
    <w:lvl w:ilvl="7">
      <w:start w:val="1"/>
      <w:numFmt w:val="lowerLetter"/>
      <w:lvlText w:val="%8"/>
      <w:lvlJc w:val="left"/>
      <w:pPr>
        <w:ind w:left="5851" w:hanging="5851"/>
      </w:pPr>
      <w:rPr>
        <w:rFonts w:ascii="Arial" w:eastAsia="Arial" w:hAnsi="Arial" w:cs="Arial"/>
        <w:b w:val="0"/>
        <w:i w:val="0"/>
        <w:strike w:val="0"/>
        <w:color w:val="000000"/>
        <w:sz w:val="22"/>
        <w:szCs w:val="22"/>
        <w:u w:val="none"/>
        <w:shd w:val="clear" w:color="auto" w:fill="auto"/>
        <w:vertAlign w:val="baseline"/>
      </w:rPr>
    </w:lvl>
    <w:lvl w:ilvl="8">
      <w:start w:val="1"/>
      <w:numFmt w:val="lowerRoman"/>
      <w:lvlText w:val="%9"/>
      <w:lvlJc w:val="left"/>
      <w:pPr>
        <w:ind w:left="6571" w:hanging="6571"/>
      </w:pPr>
      <w:rPr>
        <w:rFonts w:ascii="Arial" w:eastAsia="Arial" w:hAnsi="Arial" w:cs="Arial"/>
        <w:b w:val="0"/>
        <w:i w:val="0"/>
        <w:strike w:val="0"/>
        <w:color w:val="000000"/>
        <w:sz w:val="22"/>
        <w:szCs w:val="22"/>
        <w:u w:val="none"/>
        <w:shd w:val="clear" w:color="auto" w:fill="auto"/>
        <w:vertAlign w:val="baseline"/>
      </w:rPr>
    </w:lvl>
  </w:abstractNum>
  <w:abstractNum w:abstractNumId="8" w15:restartNumberingAfterBreak="0">
    <w:nsid w:val="550E4F2E"/>
    <w:multiLevelType w:val="hybridMultilevel"/>
    <w:tmpl w:val="8FF6776A"/>
    <w:lvl w:ilvl="0" w:tplc="B06CCD0E">
      <w:start w:val="1"/>
      <w:numFmt w:val="bullet"/>
      <w:lvlText w:val=""/>
      <w:lvlJc w:val="left"/>
      <w:pPr>
        <w:ind w:left="720" w:hanging="360"/>
      </w:pPr>
      <w:rPr>
        <w:rFonts w:ascii="Symbol" w:hAnsi="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1E286E"/>
    <w:multiLevelType w:val="multilevel"/>
    <w:tmpl w:val="5C246A14"/>
    <w:lvl w:ilvl="0">
      <w:start w:val="1"/>
      <w:numFmt w:val="decimal"/>
      <w:lvlText w:val="%1."/>
      <w:lvlJc w:val="left"/>
      <w:pPr>
        <w:ind w:left="721" w:hanging="721"/>
      </w:pPr>
      <w:rPr>
        <w:rFonts w:ascii="Arial" w:eastAsia="Arial" w:hAnsi="Arial" w:cs="Arial"/>
        <w:b w:val="0"/>
        <w:i w:val="0"/>
        <w:strike w:val="0"/>
        <w:color w:val="000000"/>
        <w:sz w:val="22"/>
        <w:szCs w:val="22"/>
        <w:u w:val="none"/>
        <w:shd w:val="clear" w:color="auto" w:fill="auto"/>
        <w:vertAlign w:val="baseline"/>
      </w:rPr>
    </w:lvl>
    <w:lvl w:ilvl="1">
      <w:start w:val="1"/>
      <w:numFmt w:val="lowerLetter"/>
      <w:lvlText w:val="%2"/>
      <w:lvlJc w:val="left"/>
      <w:pPr>
        <w:ind w:left="1440" w:hanging="1440"/>
      </w:pPr>
      <w:rPr>
        <w:rFonts w:ascii="Arial" w:eastAsia="Arial" w:hAnsi="Arial" w:cs="Arial"/>
        <w:b w:val="0"/>
        <w:i w:val="0"/>
        <w:strike w:val="0"/>
        <w:color w:val="000000"/>
        <w:sz w:val="22"/>
        <w:szCs w:val="22"/>
        <w:u w:val="none"/>
        <w:shd w:val="clear" w:color="auto" w:fill="auto"/>
        <w:vertAlign w:val="baseline"/>
      </w:rPr>
    </w:lvl>
    <w:lvl w:ilvl="2">
      <w:start w:val="1"/>
      <w:numFmt w:val="lowerRoman"/>
      <w:lvlText w:val="%3"/>
      <w:lvlJc w:val="left"/>
      <w:pPr>
        <w:ind w:left="2160" w:hanging="2160"/>
      </w:pPr>
      <w:rPr>
        <w:rFonts w:ascii="Arial" w:eastAsia="Arial" w:hAnsi="Arial" w:cs="Arial"/>
        <w:b w:val="0"/>
        <w:i w:val="0"/>
        <w:strike w:val="0"/>
        <w:color w:val="000000"/>
        <w:sz w:val="22"/>
        <w:szCs w:val="22"/>
        <w:u w:val="none"/>
        <w:shd w:val="clear" w:color="auto" w:fill="auto"/>
        <w:vertAlign w:val="baseline"/>
      </w:rPr>
    </w:lvl>
    <w:lvl w:ilvl="3">
      <w:start w:val="1"/>
      <w:numFmt w:val="decimal"/>
      <w:lvlText w:val="%4"/>
      <w:lvlJc w:val="left"/>
      <w:pPr>
        <w:ind w:left="2880" w:hanging="2880"/>
      </w:pPr>
      <w:rPr>
        <w:rFonts w:ascii="Arial" w:eastAsia="Arial" w:hAnsi="Arial" w:cs="Arial"/>
        <w:b w:val="0"/>
        <w:i w:val="0"/>
        <w:strike w:val="0"/>
        <w:color w:val="000000"/>
        <w:sz w:val="22"/>
        <w:szCs w:val="22"/>
        <w:u w:val="none"/>
        <w:shd w:val="clear" w:color="auto" w:fill="auto"/>
        <w:vertAlign w:val="baseline"/>
      </w:rPr>
    </w:lvl>
    <w:lvl w:ilvl="4">
      <w:start w:val="1"/>
      <w:numFmt w:val="lowerLetter"/>
      <w:lvlText w:val="%5"/>
      <w:lvlJc w:val="left"/>
      <w:pPr>
        <w:ind w:left="3600" w:hanging="3600"/>
      </w:pPr>
      <w:rPr>
        <w:rFonts w:ascii="Arial" w:eastAsia="Arial" w:hAnsi="Arial" w:cs="Arial"/>
        <w:b w:val="0"/>
        <w:i w:val="0"/>
        <w:strike w:val="0"/>
        <w:color w:val="000000"/>
        <w:sz w:val="22"/>
        <w:szCs w:val="22"/>
        <w:u w:val="none"/>
        <w:shd w:val="clear" w:color="auto" w:fill="auto"/>
        <w:vertAlign w:val="baseline"/>
      </w:rPr>
    </w:lvl>
    <w:lvl w:ilvl="5">
      <w:start w:val="1"/>
      <w:numFmt w:val="lowerRoman"/>
      <w:lvlText w:val="%6"/>
      <w:lvlJc w:val="left"/>
      <w:pPr>
        <w:ind w:left="4320" w:hanging="4320"/>
      </w:pPr>
      <w:rPr>
        <w:rFonts w:ascii="Arial" w:eastAsia="Arial" w:hAnsi="Arial" w:cs="Arial"/>
        <w:b w:val="0"/>
        <w:i w:val="0"/>
        <w:strike w:val="0"/>
        <w:color w:val="000000"/>
        <w:sz w:val="22"/>
        <w:szCs w:val="22"/>
        <w:u w:val="none"/>
        <w:shd w:val="clear" w:color="auto" w:fill="auto"/>
        <w:vertAlign w:val="baseline"/>
      </w:rPr>
    </w:lvl>
    <w:lvl w:ilvl="6">
      <w:start w:val="1"/>
      <w:numFmt w:val="decimal"/>
      <w:lvlText w:val="%7"/>
      <w:lvlJc w:val="left"/>
      <w:pPr>
        <w:ind w:left="5040" w:hanging="5040"/>
      </w:pPr>
      <w:rPr>
        <w:rFonts w:ascii="Arial" w:eastAsia="Arial" w:hAnsi="Arial" w:cs="Arial"/>
        <w:b w:val="0"/>
        <w:i w:val="0"/>
        <w:strike w:val="0"/>
        <w:color w:val="000000"/>
        <w:sz w:val="22"/>
        <w:szCs w:val="22"/>
        <w:u w:val="none"/>
        <w:shd w:val="clear" w:color="auto" w:fill="auto"/>
        <w:vertAlign w:val="baseline"/>
      </w:rPr>
    </w:lvl>
    <w:lvl w:ilvl="7">
      <w:start w:val="1"/>
      <w:numFmt w:val="lowerLetter"/>
      <w:lvlText w:val="%8"/>
      <w:lvlJc w:val="left"/>
      <w:pPr>
        <w:ind w:left="5760" w:hanging="5760"/>
      </w:pPr>
      <w:rPr>
        <w:rFonts w:ascii="Arial" w:eastAsia="Arial" w:hAnsi="Arial" w:cs="Arial"/>
        <w:b w:val="0"/>
        <w:i w:val="0"/>
        <w:strike w:val="0"/>
        <w:color w:val="000000"/>
        <w:sz w:val="22"/>
        <w:szCs w:val="22"/>
        <w:u w:val="none"/>
        <w:shd w:val="clear" w:color="auto" w:fill="auto"/>
        <w:vertAlign w:val="baseline"/>
      </w:rPr>
    </w:lvl>
    <w:lvl w:ilvl="8">
      <w:start w:val="1"/>
      <w:numFmt w:val="lowerRoman"/>
      <w:lvlText w:val="%9"/>
      <w:lvlJc w:val="left"/>
      <w:pPr>
        <w:ind w:left="6480" w:hanging="6480"/>
      </w:pPr>
      <w:rPr>
        <w:rFonts w:ascii="Arial" w:eastAsia="Arial" w:hAnsi="Arial" w:cs="Arial"/>
        <w:b w:val="0"/>
        <w:i w:val="0"/>
        <w:strike w:val="0"/>
        <w:color w:val="000000"/>
        <w:sz w:val="22"/>
        <w:szCs w:val="22"/>
        <w:u w:val="none"/>
        <w:shd w:val="clear" w:color="auto" w:fill="auto"/>
        <w:vertAlign w:val="baseline"/>
      </w:rPr>
    </w:lvl>
  </w:abstractNum>
  <w:abstractNum w:abstractNumId="10" w15:restartNumberingAfterBreak="0">
    <w:nsid w:val="59695BD9"/>
    <w:multiLevelType w:val="hybridMultilevel"/>
    <w:tmpl w:val="A6E06B6C"/>
    <w:lvl w:ilvl="0" w:tplc="93B87EC6">
      <w:start w:val="1"/>
      <w:numFmt w:val="bullet"/>
      <w:lvlText w:val=""/>
      <w:lvlJc w:val="left"/>
      <w:pPr>
        <w:ind w:left="54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1571AE"/>
    <w:multiLevelType w:val="multilevel"/>
    <w:tmpl w:val="D504A760"/>
    <w:lvl w:ilvl="0">
      <w:start w:val="1"/>
      <w:numFmt w:val="bullet"/>
      <w:lvlText w:val="•"/>
      <w:lvlJc w:val="left"/>
      <w:pPr>
        <w:ind w:left="542" w:hanging="542"/>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329" w:hanging="1329"/>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2049" w:hanging="2049"/>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769" w:hanging="2769"/>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489" w:hanging="3489"/>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4209" w:hanging="4209"/>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929" w:hanging="4929"/>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649" w:hanging="5649"/>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369" w:hanging="6369"/>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12" w15:restartNumberingAfterBreak="0">
    <w:nsid w:val="5E495F44"/>
    <w:multiLevelType w:val="multilevel"/>
    <w:tmpl w:val="03A2C3B0"/>
    <w:lvl w:ilvl="0">
      <w:start w:val="1"/>
      <w:numFmt w:val="bullet"/>
      <w:lvlText w:val="•"/>
      <w:lvlJc w:val="left"/>
      <w:pPr>
        <w:ind w:left="788" w:hanging="36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508" w:hanging="360"/>
      </w:pPr>
      <w:rPr>
        <w:rFonts w:ascii="Courier New" w:eastAsia="Courier New" w:hAnsi="Courier New" w:cs="Courier New"/>
      </w:rPr>
    </w:lvl>
    <w:lvl w:ilvl="2">
      <w:start w:val="1"/>
      <w:numFmt w:val="bullet"/>
      <w:lvlText w:val="▪"/>
      <w:lvlJc w:val="left"/>
      <w:pPr>
        <w:ind w:left="2228" w:hanging="360"/>
      </w:pPr>
      <w:rPr>
        <w:rFonts w:ascii="Noto Sans Symbols" w:eastAsia="Noto Sans Symbols" w:hAnsi="Noto Sans Symbols" w:cs="Noto Sans Symbols"/>
      </w:rPr>
    </w:lvl>
    <w:lvl w:ilvl="3">
      <w:start w:val="1"/>
      <w:numFmt w:val="bullet"/>
      <w:lvlText w:val="●"/>
      <w:lvlJc w:val="left"/>
      <w:pPr>
        <w:ind w:left="2948" w:hanging="360"/>
      </w:pPr>
      <w:rPr>
        <w:rFonts w:ascii="Noto Sans Symbols" w:eastAsia="Noto Sans Symbols" w:hAnsi="Noto Sans Symbols" w:cs="Noto Sans Symbols"/>
      </w:rPr>
    </w:lvl>
    <w:lvl w:ilvl="4">
      <w:start w:val="1"/>
      <w:numFmt w:val="bullet"/>
      <w:lvlText w:val="o"/>
      <w:lvlJc w:val="left"/>
      <w:pPr>
        <w:ind w:left="3668" w:hanging="360"/>
      </w:pPr>
      <w:rPr>
        <w:rFonts w:ascii="Courier New" w:eastAsia="Courier New" w:hAnsi="Courier New" w:cs="Courier New"/>
      </w:rPr>
    </w:lvl>
    <w:lvl w:ilvl="5">
      <w:start w:val="1"/>
      <w:numFmt w:val="bullet"/>
      <w:lvlText w:val="▪"/>
      <w:lvlJc w:val="left"/>
      <w:pPr>
        <w:ind w:left="4388" w:hanging="360"/>
      </w:pPr>
      <w:rPr>
        <w:rFonts w:ascii="Noto Sans Symbols" w:eastAsia="Noto Sans Symbols" w:hAnsi="Noto Sans Symbols" w:cs="Noto Sans Symbols"/>
      </w:rPr>
    </w:lvl>
    <w:lvl w:ilvl="6">
      <w:start w:val="1"/>
      <w:numFmt w:val="bullet"/>
      <w:lvlText w:val="●"/>
      <w:lvlJc w:val="left"/>
      <w:pPr>
        <w:ind w:left="5108" w:hanging="360"/>
      </w:pPr>
      <w:rPr>
        <w:rFonts w:ascii="Noto Sans Symbols" w:eastAsia="Noto Sans Symbols" w:hAnsi="Noto Sans Symbols" w:cs="Noto Sans Symbols"/>
      </w:rPr>
    </w:lvl>
    <w:lvl w:ilvl="7">
      <w:start w:val="1"/>
      <w:numFmt w:val="bullet"/>
      <w:lvlText w:val="o"/>
      <w:lvlJc w:val="left"/>
      <w:pPr>
        <w:ind w:left="5828" w:hanging="360"/>
      </w:pPr>
      <w:rPr>
        <w:rFonts w:ascii="Courier New" w:eastAsia="Courier New" w:hAnsi="Courier New" w:cs="Courier New"/>
      </w:rPr>
    </w:lvl>
    <w:lvl w:ilvl="8">
      <w:start w:val="1"/>
      <w:numFmt w:val="bullet"/>
      <w:lvlText w:val="▪"/>
      <w:lvlJc w:val="left"/>
      <w:pPr>
        <w:ind w:left="6548" w:hanging="360"/>
      </w:pPr>
      <w:rPr>
        <w:rFonts w:ascii="Noto Sans Symbols" w:eastAsia="Noto Sans Symbols" w:hAnsi="Noto Sans Symbols" w:cs="Noto Sans Symbols"/>
      </w:rPr>
    </w:lvl>
  </w:abstractNum>
  <w:abstractNum w:abstractNumId="13" w15:restartNumberingAfterBreak="0">
    <w:nsid w:val="66C151D7"/>
    <w:multiLevelType w:val="multilevel"/>
    <w:tmpl w:val="D9F072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6DE7000E"/>
    <w:multiLevelType w:val="hybridMultilevel"/>
    <w:tmpl w:val="94C4D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F374AA"/>
    <w:multiLevelType w:val="multilevel"/>
    <w:tmpl w:val="CFA0D340"/>
    <w:lvl w:ilvl="0">
      <w:start w:val="1"/>
      <w:numFmt w:val="bullet"/>
      <w:lvlText w:val="●"/>
      <w:lvlJc w:val="left"/>
      <w:pPr>
        <w:ind w:left="761" w:hanging="360"/>
      </w:pPr>
      <w:rPr>
        <w:rFonts w:ascii="Noto Sans Symbols" w:eastAsia="Noto Sans Symbols" w:hAnsi="Noto Sans Symbols" w:cs="Noto Sans Symbols"/>
      </w:rPr>
    </w:lvl>
    <w:lvl w:ilvl="1">
      <w:start w:val="1"/>
      <w:numFmt w:val="bullet"/>
      <w:lvlText w:val="o"/>
      <w:lvlJc w:val="left"/>
      <w:pPr>
        <w:ind w:left="1481" w:hanging="360"/>
      </w:pPr>
      <w:rPr>
        <w:rFonts w:ascii="Courier New" w:eastAsia="Courier New" w:hAnsi="Courier New" w:cs="Courier New"/>
      </w:rPr>
    </w:lvl>
    <w:lvl w:ilvl="2">
      <w:start w:val="1"/>
      <w:numFmt w:val="bullet"/>
      <w:lvlText w:val="▪"/>
      <w:lvlJc w:val="left"/>
      <w:pPr>
        <w:ind w:left="2201" w:hanging="360"/>
      </w:pPr>
      <w:rPr>
        <w:rFonts w:ascii="Noto Sans Symbols" w:eastAsia="Noto Sans Symbols" w:hAnsi="Noto Sans Symbols" w:cs="Noto Sans Symbols"/>
      </w:rPr>
    </w:lvl>
    <w:lvl w:ilvl="3">
      <w:start w:val="1"/>
      <w:numFmt w:val="bullet"/>
      <w:lvlText w:val="●"/>
      <w:lvlJc w:val="left"/>
      <w:pPr>
        <w:ind w:left="2921" w:hanging="360"/>
      </w:pPr>
      <w:rPr>
        <w:rFonts w:ascii="Noto Sans Symbols" w:eastAsia="Noto Sans Symbols" w:hAnsi="Noto Sans Symbols" w:cs="Noto Sans Symbols"/>
      </w:rPr>
    </w:lvl>
    <w:lvl w:ilvl="4">
      <w:start w:val="1"/>
      <w:numFmt w:val="bullet"/>
      <w:lvlText w:val="o"/>
      <w:lvlJc w:val="left"/>
      <w:pPr>
        <w:ind w:left="3641" w:hanging="360"/>
      </w:pPr>
      <w:rPr>
        <w:rFonts w:ascii="Courier New" w:eastAsia="Courier New" w:hAnsi="Courier New" w:cs="Courier New"/>
      </w:rPr>
    </w:lvl>
    <w:lvl w:ilvl="5">
      <w:start w:val="1"/>
      <w:numFmt w:val="bullet"/>
      <w:lvlText w:val="▪"/>
      <w:lvlJc w:val="left"/>
      <w:pPr>
        <w:ind w:left="4361" w:hanging="360"/>
      </w:pPr>
      <w:rPr>
        <w:rFonts w:ascii="Noto Sans Symbols" w:eastAsia="Noto Sans Symbols" w:hAnsi="Noto Sans Symbols" w:cs="Noto Sans Symbols"/>
      </w:rPr>
    </w:lvl>
    <w:lvl w:ilvl="6">
      <w:start w:val="1"/>
      <w:numFmt w:val="bullet"/>
      <w:lvlText w:val="●"/>
      <w:lvlJc w:val="left"/>
      <w:pPr>
        <w:ind w:left="5081" w:hanging="360"/>
      </w:pPr>
      <w:rPr>
        <w:rFonts w:ascii="Noto Sans Symbols" w:eastAsia="Noto Sans Symbols" w:hAnsi="Noto Sans Symbols" w:cs="Noto Sans Symbols"/>
      </w:rPr>
    </w:lvl>
    <w:lvl w:ilvl="7">
      <w:start w:val="1"/>
      <w:numFmt w:val="bullet"/>
      <w:lvlText w:val="o"/>
      <w:lvlJc w:val="left"/>
      <w:pPr>
        <w:ind w:left="5801" w:hanging="360"/>
      </w:pPr>
      <w:rPr>
        <w:rFonts w:ascii="Courier New" w:eastAsia="Courier New" w:hAnsi="Courier New" w:cs="Courier New"/>
      </w:rPr>
    </w:lvl>
    <w:lvl w:ilvl="8">
      <w:start w:val="1"/>
      <w:numFmt w:val="bullet"/>
      <w:lvlText w:val="▪"/>
      <w:lvlJc w:val="left"/>
      <w:pPr>
        <w:ind w:left="6521" w:hanging="360"/>
      </w:pPr>
      <w:rPr>
        <w:rFonts w:ascii="Noto Sans Symbols" w:eastAsia="Noto Sans Symbols" w:hAnsi="Noto Sans Symbols" w:cs="Noto Sans Symbols"/>
      </w:rPr>
    </w:lvl>
  </w:abstractNum>
  <w:abstractNum w:abstractNumId="16" w15:restartNumberingAfterBreak="0">
    <w:nsid w:val="7E98698A"/>
    <w:multiLevelType w:val="hybridMultilevel"/>
    <w:tmpl w:val="51CC8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5"/>
  </w:num>
  <w:num w:numId="4">
    <w:abstractNumId w:val="12"/>
  </w:num>
  <w:num w:numId="5">
    <w:abstractNumId w:val="11"/>
  </w:num>
  <w:num w:numId="6">
    <w:abstractNumId w:val="7"/>
  </w:num>
  <w:num w:numId="7">
    <w:abstractNumId w:val="4"/>
  </w:num>
  <w:num w:numId="8">
    <w:abstractNumId w:val="2"/>
  </w:num>
  <w:num w:numId="9">
    <w:abstractNumId w:val="8"/>
  </w:num>
  <w:num w:numId="10">
    <w:abstractNumId w:val="10"/>
  </w:num>
  <w:num w:numId="11">
    <w:abstractNumId w:val="14"/>
  </w:num>
  <w:num w:numId="12">
    <w:abstractNumId w:val="16"/>
  </w:num>
  <w:num w:numId="13">
    <w:abstractNumId w:val="5"/>
  </w:num>
  <w:num w:numId="14">
    <w:abstractNumId w:val="6"/>
  </w:num>
  <w:num w:numId="15">
    <w:abstractNumId w:val="1"/>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jQ0MTO0MDK0NDNX0lEKTi0uzszPAykwrwUA3fkv0CwAAAA="/>
  </w:docVars>
  <w:rsids>
    <w:rsidRoot w:val="003A1716"/>
    <w:rsid w:val="00035DA2"/>
    <w:rsid w:val="00043412"/>
    <w:rsid w:val="00090491"/>
    <w:rsid w:val="000C1A4B"/>
    <w:rsid w:val="000E039B"/>
    <w:rsid w:val="000E39D2"/>
    <w:rsid w:val="000E6CC4"/>
    <w:rsid w:val="001141BF"/>
    <w:rsid w:val="00175D2B"/>
    <w:rsid w:val="001C481E"/>
    <w:rsid w:val="00200D7E"/>
    <w:rsid w:val="00245CE5"/>
    <w:rsid w:val="00271D42"/>
    <w:rsid w:val="00274D9B"/>
    <w:rsid w:val="00275E70"/>
    <w:rsid w:val="002864B5"/>
    <w:rsid w:val="002E0903"/>
    <w:rsid w:val="002F469A"/>
    <w:rsid w:val="003141FE"/>
    <w:rsid w:val="0032480B"/>
    <w:rsid w:val="0037599B"/>
    <w:rsid w:val="003A1716"/>
    <w:rsid w:val="003C7694"/>
    <w:rsid w:val="003E3210"/>
    <w:rsid w:val="00477400"/>
    <w:rsid w:val="004A3BC2"/>
    <w:rsid w:val="004D679B"/>
    <w:rsid w:val="004E1401"/>
    <w:rsid w:val="00510393"/>
    <w:rsid w:val="005105D7"/>
    <w:rsid w:val="00587F27"/>
    <w:rsid w:val="005D6AD7"/>
    <w:rsid w:val="005F5094"/>
    <w:rsid w:val="00613658"/>
    <w:rsid w:val="0066038B"/>
    <w:rsid w:val="006673DA"/>
    <w:rsid w:val="00671BB8"/>
    <w:rsid w:val="00690A08"/>
    <w:rsid w:val="006B3776"/>
    <w:rsid w:val="00711F17"/>
    <w:rsid w:val="00713F14"/>
    <w:rsid w:val="00732A67"/>
    <w:rsid w:val="00741640"/>
    <w:rsid w:val="0074758F"/>
    <w:rsid w:val="00761692"/>
    <w:rsid w:val="007A602E"/>
    <w:rsid w:val="007B55DF"/>
    <w:rsid w:val="007C0B4B"/>
    <w:rsid w:val="007E53AF"/>
    <w:rsid w:val="00824104"/>
    <w:rsid w:val="00844713"/>
    <w:rsid w:val="008708A3"/>
    <w:rsid w:val="00883E07"/>
    <w:rsid w:val="008B0D60"/>
    <w:rsid w:val="008C7859"/>
    <w:rsid w:val="00920BB3"/>
    <w:rsid w:val="0092258F"/>
    <w:rsid w:val="009609B8"/>
    <w:rsid w:val="00985A81"/>
    <w:rsid w:val="009928AA"/>
    <w:rsid w:val="009A1A2C"/>
    <w:rsid w:val="009B53EF"/>
    <w:rsid w:val="009B6602"/>
    <w:rsid w:val="009C6DA4"/>
    <w:rsid w:val="00A02062"/>
    <w:rsid w:val="00A417B9"/>
    <w:rsid w:val="00A54F20"/>
    <w:rsid w:val="00AD5B2B"/>
    <w:rsid w:val="00AE2D6F"/>
    <w:rsid w:val="00AE6033"/>
    <w:rsid w:val="00AF1784"/>
    <w:rsid w:val="00AF17AE"/>
    <w:rsid w:val="00AF3D2A"/>
    <w:rsid w:val="00B15701"/>
    <w:rsid w:val="00B72A37"/>
    <w:rsid w:val="00BA00D0"/>
    <w:rsid w:val="00BD58CF"/>
    <w:rsid w:val="00BE7345"/>
    <w:rsid w:val="00C12C9D"/>
    <w:rsid w:val="00C278B3"/>
    <w:rsid w:val="00C34804"/>
    <w:rsid w:val="00C51AE6"/>
    <w:rsid w:val="00C65B5A"/>
    <w:rsid w:val="00C80F35"/>
    <w:rsid w:val="00C80F66"/>
    <w:rsid w:val="00C84B68"/>
    <w:rsid w:val="00C92FF5"/>
    <w:rsid w:val="00CA35CA"/>
    <w:rsid w:val="00CB3226"/>
    <w:rsid w:val="00CC7833"/>
    <w:rsid w:val="00CE3B78"/>
    <w:rsid w:val="00DD4076"/>
    <w:rsid w:val="00DD41BD"/>
    <w:rsid w:val="00DF2D4B"/>
    <w:rsid w:val="00DF6CDC"/>
    <w:rsid w:val="00E05957"/>
    <w:rsid w:val="00E265A2"/>
    <w:rsid w:val="00E465EB"/>
    <w:rsid w:val="00E56A33"/>
    <w:rsid w:val="00E65B28"/>
    <w:rsid w:val="00E727A8"/>
    <w:rsid w:val="00E763BC"/>
    <w:rsid w:val="00E812D0"/>
    <w:rsid w:val="00EC0AAE"/>
    <w:rsid w:val="00EF35B2"/>
    <w:rsid w:val="00F06B6F"/>
    <w:rsid w:val="00F37413"/>
    <w:rsid w:val="00F81D7F"/>
    <w:rsid w:val="00FB276A"/>
    <w:rsid w:val="00FB5E5E"/>
    <w:rsid w:val="00FB6220"/>
    <w:rsid w:val="00FF01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E46B2"/>
  <w15:docId w15:val="{930ADDD7-7936-4CE4-B669-1DCC11D73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after="5" w:line="249" w:lineRule="auto"/>
        <w:ind w:left="11" w:right="30" w:hanging="1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after="0" w:line="259" w:lineRule="auto"/>
      <w:ind w:left="10" w:right="64"/>
      <w:jc w:val="center"/>
      <w:outlineLvl w:val="0"/>
    </w:pPr>
    <w:rPr>
      <w:b/>
      <w:color w:val="000000"/>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4" w:type="dxa"/>
        <w:right w:w="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673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3D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E6CC4"/>
    <w:rPr>
      <w:b/>
      <w:bCs/>
    </w:rPr>
  </w:style>
  <w:style w:type="character" w:customStyle="1" w:styleId="CommentSubjectChar">
    <w:name w:val="Comment Subject Char"/>
    <w:basedOn w:val="CommentTextChar"/>
    <w:link w:val="CommentSubject"/>
    <w:uiPriority w:val="99"/>
    <w:semiHidden/>
    <w:rsid w:val="000E6CC4"/>
    <w:rPr>
      <w:b/>
      <w:bCs/>
      <w:sz w:val="20"/>
      <w:szCs w:val="20"/>
    </w:rPr>
  </w:style>
  <w:style w:type="paragraph" w:styleId="ListParagraph">
    <w:name w:val="List Paragraph"/>
    <w:basedOn w:val="Normal"/>
    <w:uiPriority w:val="34"/>
    <w:qFormat/>
    <w:rsid w:val="00E265A2"/>
    <w:pPr>
      <w:autoSpaceDE w:val="0"/>
      <w:autoSpaceDN w:val="0"/>
      <w:spacing w:after="0" w:line="240" w:lineRule="auto"/>
      <w:ind w:left="720" w:right="0" w:firstLine="0"/>
      <w:contextualSpacing/>
    </w:pPr>
    <w:rPr>
      <w:rFonts w:ascii="Times" w:eastAsia="Times New Roman" w:hAnsi="Times" w:cs="Times New Roman"/>
      <w:sz w:val="24"/>
      <w:szCs w:val="24"/>
    </w:rPr>
  </w:style>
  <w:style w:type="character" w:styleId="Hyperlink">
    <w:name w:val="Hyperlink"/>
    <w:basedOn w:val="DefaultParagraphFont"/>
    <w:uiPriority w:val="99"/>
    <w:unhideWhenUsed/>
    <w:rsid w:val="00E265A2"/>
    <w:rPr>
      <w:color w:val="0000FF" w:themeColor="hyperlink"/>
      <w:u w:val="single"/>
    </w:rPr>
  </w:style>
  <w:style w:type="character" w:styleId="FollowedHyperlink">
    <w:name w:val="FollowedHyperlink"/>
    <w:basedOn w:val="DefaultParagraphFont"/>
    <w:uiPriority w:val="99"/>
    <w:semiHidden/>
    <w:unhideWhenUsed/>
    <w:rsid w:val="00477400"/>
    <w:rPr>
      <w:color w:val="800080" w:themeColor="followedHyperlink"/>
      <w:u w:val="single"/>
    </w:rPr>
  </w:style>
  <w:style w:type="character" w:customStyle="1" w:styleId="UnresolvedMention1">
    <w:name w:val="Unresolved Mention1"/>
    <w:basedOn w:val="DefaultParagraphFont"/>
    <w:uiPriority w:val="99"/>
    <w:semiHidden/>
    <w:unhideWhenUsed/>
    <w:rsid w:val="007C0B4B"/>
    <w:rPr>
      <w:color w:val="605E5C"/>
      <w:shd w:val="clear" w:color="auto" w:fill="E1DFDD"/>
    </w:rPr>
  </w:style>
  <w:style w:type="paragraph" w:styleId="NormalWeb">
    <w:name w:val="Normal (Web)"/>
    <w:basedOn w:val="Normal"/>
    <w:uiPriority w:val="99"/>
    <w:semiHidden/>
    <w:unhideWhenUsed/>
    <w:rsid w:val="007C0B4B"/>
    <w:pPr>
      <w:spacing w:before="100" w:beforeAutospacing="1" w:after="100" w:afterAutospacing="1" w:line="240" w:lineRule="auto"/>
      <w:ind w:left="0" w:right="0" w:firstLine="0"/>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4A3BC2"/>
    <w:rPr>
      <w:color w:val="605E5C"/>
      <w:shd w:val="clear" w:color="auto" w:fill="E1DFDD"/>
    </w:rPr>
  </w:style>
  <w:style w:type="paragraph" w:customStyle="1" w:styleId="xmsonormal">
    <w:name w:val="x_msonormal"/>
    <w:basedOn w:val="Normal"/>
    <w:rsid w:val="00AF3D2A"/>
    <w:pPr>
      <w:spacing w:after="0" w:line="240" w:lineRule="auto"/>
      <w:ind w:left="0" w:right="0" w:firstLine="0"/>
    </w:pPr>
    <w:rPr>
      <w:rFonts w:ascii="Calibri" w:eastAsiaTheme="minorHAns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cdc.gov/nchs/pressroom/states/nebraska/ne.htm" TargetMode="External"/><Relationship Id="rId18" Type="http://schemas.openxmlformats.org/officeDocument/2006/relationships/hyperlink" Target="mailto:carlsonka1@unk.edu" TargetMode="External"/><Relationship Id="rId26" Type="http://schemas.openxmlformats.org/officeDocument/2006/relationships/hyperlink" Target="https://gpctr.unmc.edu/membership/" TargetMode="External"/><Relationship Id="rId3" Type="http://schemas.openxmlformats.org/officeDocument/2006/relationships/customXml" Target="../customXml/item3.xml"/><Relationship Id="rId21" Type="http://schemas.openxmlformats.org/officeDocument/2006/relationships/hyperlink" Target="mailto:samyers@unomaha.edu" TargetMode="External"/><Relationship Id="rId7" Type="http://schemas.openxmlformats.org/officeDocument/2006/relationships/webSettings" Target="webSettings.xml"/><Relationship Id="rId12" Type="http://schemas.openxmlformats.org/officeDocument/2006/relationships/hyperlink" Target="mailto:sean.navarrette@unmc.edu" TargetMode="External"/><Relationship Id="rId17" Type="http://schemas.openxmlformats.org/officeDocument/2006/relationships/hyperlink" Target="mailto:frederick.Hamel@va.gov" TargetMode="External"/><Relationship Id="rId25" Type="http://schemas.openxmlformats.org/officeDocument/2006/relationships/hyperlink" Target="mailto:sean.navarrette@unmc.edu" TargetMode="External"/><Relationship Id="rId2" Type="http://schemas.openxmlformats.org/officeDocument/2006/relationships/customXml" Target="../customXml/item2.xml"/><Relationship Id="rId16" Type="http://schemas.openxmlformats.org/officeDocument/2006/relationships/hyperlink" Target="mailto:petersteyger@creighton.edu" TargetMode="External"/><Relationship Id="rId20" Type="http://schemas.openxmlformats.org/officeDocument/2006/relationships/hyperlink" Target="mailto:keyonna.king@unmc.edu" TargetMode="External"/><Relationship Id="rId29" Type="http://schemas.openxmlformats.org/officeDocument/2006/relationships/hyperlink" Target="mailto:gpctr@unmc.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abio.almeida@unmc.edu" TargetMode="External"/><Relationship Id="rId24" Type="http://schemas.openxmlformats.org/officeDocument/2006/relationships/hyperlink" Target="https://redcap.link/CAPAward" TargetMode="External"/><Relationship Id="rId5" Type="http://schemas.openxmlformats.org/officeDocument/2006/relationships/styles" Target="styles.xml"/><Relationship Id="rId15" Type="http://schemas.openxmlformats.org/officeDocument/2006/relationships/hyperlink" Target="mailto:aberry@childrensomaha.org" TargetMode="External"/><Relationship Id="rId23" Type="http://schemas.openxmlformats.org/officeDocument/2006/relationships/hyperlink" Target="https://gpctr.unmc.edu/about/health-priorities-list/" TargetMode="External"/><Relationship Id="rId28" Type="http://schemas.openxmlformats.org/officeDocument/2006/relationships/hyperlink" Target="mailto:sean.navarrette@unmc.edu" TargetMode="External"/><Relationship Id="rId10" Type="http://schemas.openxmlformats.org/officeDocument/2006/relationships/hyperlink" Target="mailto:keyonna.king@unmc.edu" TargetMode="External"/><Relationship Id="rId19" Type="http://schemas.openxmlformats.org/officeDocument/2006/relationships/hyperlink" Target="mailto:dhansen1@unl.edu"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https://gpctr.unmc.edu/cores/community-engagement-outreach/cap-program/" TargetMode="External"/><Relationship Id="rId14" Type="http://schemas.openxmlformats.org/officeDocument/2006/relationships/hyperlink" Target="mailto:chris.stecker@boystown.org" TargetMode="External"/><Relationship Id="rId22" Type="http://schemas.openxmlformats.org/officeDocument/2006/relationships/hyperlink" Target="https://www.unmc.edu/publichealth/centers/ccorda/request.html" TargetMode="External"/><Relationship Id="rId27" Type="http://schemas.openxmlformats.org/officeDocument/2006/relationships/hyperlink" Target="https://gpctr.unmc.edu/2020/04/10/engagement-and-dissemination-plan-for-pilot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9D346F9A62474EB7F4652DD1C475BB" ma:contentTypeVersion="14" ma:contentTypeDescription="Create a new document." ma:contentTypeScope="" ma:versionID="8cd63efb1bbbe5b5ac77f6f8c6106926">
  <xsd:schema xmlns:xsd="http://www.w3.org/2001/XMLSchema" xmlns:xs="http://www.w3.org/2001/XMLSchema" xmlns:p="http://schemas.microsoft.com/office/2006/metadata/properties" xmlns:ns3="4fcc9620-977a-4b50-bd6c-30e7ff054d18" xmlns:ns4="d80888c7-b9e8-4b3f-a66b-8039096309c2" targetNamespace="http://schemas.microsoft.com/office/2006/metadata/properties" ma:root="true" ma:fieldsID="c5f6eac3f491683acf2a6ee830195e37" ns3:_="" ns4:_="">
    <xsd:import namespace="4fcc9620-977a-4b50-bd6c-30e7ff054d18"/>
    <xsd:import namespace="d80888c7-b9e8-4b3f-a66b-8039096309c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cc9620-977a-4b50-bd6c-30e7ff054d1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0888c7-b9e8-4b3f-a66b-8039096309c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A8F8AD-AEFF-43CD-8698-823764771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cc9620-977a-4b50-bd6c-30e7ff054d18"/>
    <ds:schemaRef ds:uri="d80888c7-b9e8-4b3f-a66b-8039096309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2B9434-5BFE-49E0-B505-D7C967098095}">
  <ds:schemaRefs>
    <ds:schemaRef ds:uri="http://schemas.microsoft.com/sharepoint/v3/contenttype/forms"/>
  </ds:schemaRefs>
</ds:datastoreItem>
</file>

<file path=customXml/itemProps3.xml><?xml version="1.0" encoding="utf-8"?>
<ds:datastoreItem xmlns:ds="http://schemas.openxmlformats.org/officeDocument/2006/customXml" ds:itemID="{3B78DFD8-3C90-49C1-9AAB-1611CC7702B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Pages>
  <Words>1888</Words>
  <Characters>11973</Characters>
  <Application>Microsoft Office Word</Application>
  <DocSecurity>0</DocSecurity>
  <Lines>1088</Lines>
  <Paragraphs>8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ARRETTE</dc:creator>
  <cp:lastModifiedBy>Frankel, Emily L</cp:lastModifiedBy>
  <cp:revision>3</cp:revision>
  <dcterms:created xsi:type="dcterms:W3CDTF">2022-08-22T14:19:00Z</dcterms:created>
  <dcterms:modified xsi:type="dcterms:W3CDTF">2022-08-22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9D346F9A62474EB7F4652DD1C475BB</vt:lpwstr>
  </property>
</Properties>
</file>